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FB6472" w14:textId="02496FEA" w:rsidR="00F906E5" w:rsidRPr="00380CBC" w:rsidRDefault="00F906E5" w:rsidP="00380CBC">
      <w:pPr>
        <w:spacing w:after="0" w:line="360" w:lineRule="auto"/>
        <w:rPr>
          <w:rFonts w:ascii="Times New Roman" w:hAnsi="Times New Roman" w:cs="Times New Roman"/>
          <w:b/>
          <w:bCs/>
          <w:sz w:val="20"/>
          <w:szCs w:val="20"/>
          <w:u w:val="single"/>
        </w:rPr>
      </w:pPr>
      <w:r w:rsidRPr="00380CBC">
        <w:rPr>
          <w:rFonts w:ascii="Times New Roman" w:hAnsi="Times New Roman" w:cs="Times New Roman"/>
          <w:b/>
          <w:bCs/>
          <w:sz w:val="20"/>
          <w:szCs w:val="20"/>
        </w:rPr>
        <w:t>*</w:t>
      </w:r>
      <w:r w:rsidRPr="00380CBC">
        <w:rPr>
          <w:rFonts w:ascii="Times New Roman" w:hAnsi="Times New Roman" w:cs="Times New Roman"/>
          <w:b/>
          <w:bCs/>
          <w:sz w:val="20"/>
          <w:szCs w:val="20"/>
          <w:u w:val="single"/>
        </w:rPr>
        <w:t>If the number of authors is more than 6, please fill in a new copyright form.</w:t>
      </w:r>
    </w:p>
    <w:p w14:paraId="7F2FD39D" w14:textId="47ADF777" w:rsidR="00EA3184" w:rsidRDefault="00EA3184" w:rsidP="00380CBC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EA3184">
        <w:rPr>
          <w:rFonts w:ascii="Times New Roman" w:hAnsi="Times New Roman" w:cs="Times New Roman"/>
          <w:b/>
          <w:bCs/>
          <w:sz w:val="24"/>
          <w:szCs w:val="24"/>
          <w:u w:val="single"/>
        </w:rPr>
        <w:t>Manuscript Name:</w:t>
      </w:r>
      <w:r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………………………………………………..</w:t>
      </w:r>
      <w:r w:rsidR="002F24D0">
        <w:rPr>
          <w:rFonts w:ascii="Times New Roman" w:hAnsi="Times New Roman" w:cs="Times New Roman"/>
          <w:sz w:val="24"/>
          <w:szCs w:val="24"/>
        </w:rPr>
        <w:t>………………………</w:t>
      </w:r>
      <w:r w:rsidR="00AC2A03">
        <w:rPr>
          <w:rFonts w:ascii="Times New Roman" w:hAnsi="Times New Roman" w:cs="Times New Roman"/>
          <w:sz w:val="24"/>
          <w:szCs w:val="24"/>
        </w:rPr>
        <w:t>..</w:t>
      </w:r>
      <w:r w:rsidR="002F24D0"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……………</w:t>
      </w:r>
      <w:r w:rsidR="00445867">
        <w:rPr>
          <w:rFonts w:ascii="Times New Roman" w:hAnsi="Times New Roman" w:cs="Times New Roman"/>
          <w:sz w:val="24"/>
          <w:szCs w:val="24"/>
        </w:rPr>
        <w:br/>
      </w:r>
      <w:r w:rsidRPr="00EA3184">
        <w:rPr>
          <w:rFonts w:ascii="Times New Roman" w:hAnsi="Times New Roman" w:cs="Times New Roman"/>
          <w:sz w:val="24"/>
          <w:szCs w:val="24"/>
        </w:rPr>
        <w:t>As the corresponding author, in the name of all the other authors, I accept and undertake that:</w:t>
      </w:r>
    </w:p>
    <w:p w14:paraId="69930405" w14:textId="26E1BFF1" w:rsidR="00EA3184" w:rsidRDefault="00EA3184" w:rsidP="002F6BE3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1) </w:t>
      </w:r>
      <w:r w:rsidRPr="00EA3184">
        <w:rPr>
          <w:rFonts w:ascii="Times New Roman" w:hAnsi="Times New Roman" w:cs="Times New Roman"/>
          <w:sz w:val="24"/>
          <w:szCs w:val="24"/>
        </w:rPr>
        <w:t>The presented article is the original study of the author(s)</w:t>
      </w:r>
    </w:p>
    <w:p w14:paraId="3D8D54D8" w14:textId="31323D67" w:rsidR="00EA3184" w:rsidRDefault="00EA3184" w:rsidP="002F6BE3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2) </w:t>
      </w:r>
      <w:r w:rsidRPr="00EA3184">
        <w:rPr>
          <w:rFonts w:ascii="Times New Roman" w:hAnsi="Times New Roman" w:cs="Times New Roman"/>
          <w:sz w:val="24"/>
          <w:szCs w:val="24"/>
        </w:rPr>
        <w:t>Each of the authors participated in the study individually and they took all the responsibility to carry out</w:t>
      </w:r>
    </w:p>
    <w:p w14:paraId="6F6A60DF" w14:textId="3A989CAF" w:rsidR="00EA3184" w:rsidRDefault="00EA3184" w:rsidP="002F6BE3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3) </w:t>
      </w:r>
      <w:r w:rsidRPr="00EA3184">
        <w:rPr>
          <w:rFonts w:ascii="Times New Roman" w:hAnsi="Times New Roman" w:cs="Times New Roman"/>
          <w:sz w:val="24"/>
          <w:szCs w:val="24"/>
        </w:rPr>
        <w:t>The article is not currently being considered for publication by any other journal and will not be submitted for such review while under review by this journal.</w:t>
      </w:r>
    </w:p>
    <w:p w14:paraId="0BBFC603" w14:textId="50DFACF5" w:rsidR="00EA3184" w:rsidRDefault="00EA3184" w:rsidP="002F6BE3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4 )</w:t>
      </w:r>
      <w:r w:rsidRPr="00EA3184">
        <w:t xml:space="preserve"> </w:t>
      </w:r>
      <w:r w:rsidRPr="00EA3184">
        <w:rPr>
          <w:rFonts w:ascii="Times New Roman" w:hAnsi="Times New Roman" w:cs="Times New Roman"/>
          <w:sz w:val="24"/>
          <w:szCs w:val="24"/>
        </w:rPr>
        <w:t>Each of the authors believe the manuscript represents valid work. Each of the authors have all reviewed the final version of the manuscript and approve it for publication.</w:t>
      </w:r>
    </w:p>
    <w:p w14:paraId="3F08E529" w14:textId="5140520E" w:rsidR="00B51605" w:rsidRDefault="00EA3184" w:rsidP="002F6BE3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5) </w:t>
      </w:r>
      <w:r w:rsidRPr="00EA3184">
        <w:rPr>
          <w:rFonts w:ascii="Times New Roman" w:hAnsi="Times New Roman" w:cs="Times New Roman"/>
          <w:sz w:val="24"/>
          <w:szCs w:val="24"/>
        </w:rPr>
        <w:t>Each of the authors attest that we will produce the data upon which the manuscript is based for examination by the editors or assignees if requested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45777239" w14:textId="659270D7" w:rsidR="00CC1916" w:rsidRDefault="00B51605" w:rsidP="002F6BE3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51605">
        <w:rPr>
          <w:rFonts w:ascii="Times New Roman" w:hAnsi="Times New Roman" w:cs="Times New Roman"/>
          <w:sz w:val="24"/>
          <w:szCs w:val="24"/>
        </w:rPr>
        <w:t>Fill in the details of each author in the table. You can lengthen or shorten the table by the number of authors.</w:t>
      </w:r>
    </w:p>
    <w:p w14:paraId="3DFFD5F4" w14:textId="77777777" w:rsidR="00B51605" w:rsidRDefault="00B51605" w:rsidP="00CC191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2515"/>
        <w:gridCol w:w="6835"/>
      </w:tblGrid>
      <w:tr w:rsidR="00B51605" w14:paraId="6A55E322" w14:textId="77777777" w:rsidTr="00EF1967">
        <w:tc>
          <w:tcPr>
            <w:tcW w:w="9350" w:type="dxa"/>
            <w:gridSpan w:val="2"/>
          </w:tcPr>
          <w:p w14:paraId="1EE5A0C8" w14:textId="20E21994" w:rsidR="00B51605" w:rsidRPr="00B51605" w:rsidRDefault="00B51605" w:rsidP="00FB2CE3">
            <w:pPr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B51605">
              <w:rPr>
                <w:rFonts w:ascii="Times New Roman" w:hAnsi="Times New Roman"/>
                <w:b/>
                <w:bCs/>
                <w:sz w:val="24"/>
                <w:szCs w:val="24"/>
              </w:rPr>
              <w:t>Details of Authors</w:t>
            </w:r>
            <w:r w:rsidR="008718A1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 </w:t>
            </w:r>
            <w:r w:rsidR="008718A1" w:rsidRPr="008718A1">
              <w:rPr>
                <w:rFonts w:ascii="Times New Roman" w:hAnsi="Times New Roman"/>
                <w:b/>
                <w:bCs/>
                <w:sz w:val="18"/>
                <w:szCs w:val="18"/>
              </w:rPr>
              <w:t>(</w:t>
            </w:r>
            <w:r w:rsidR="008718A1" w:rsidRPr="008718A1">
              <w:rPr>
                <w:rFonts w:ascii="Times New Roman" w:hAnsi="Times New Roman"/>
                <w:b/>
                <w:bCs/>
                <w:sz w:val="18"/>
                <w:szCs w:val="18"/>
                <w:u w:val="single"/>
              </w:rPr>
              <w:t>Required Field</w:t>
            </w:r>
            <w:r w:rsidR="008718A1" w:rsidRPr="008718A1">
              <w:rPr>
                <w:rFonts w:ascii="Times New Roman" w:hAnsi="Times New Roman"/>
                <w:b/>
                <w:bCs/>
                <w:sz w:val="18"/>
                <w:szCs w:val="18"/>
              </w:rPr>
              <w:t>)</w:t>
            </w:r>
          </w:p>
        </w:tc>
      </w:tr>
      <w:tr w:rsidR="00B51605" w14:paraId="75B16BC7" w14:textId="77777777" w:rsidTr="00EF1967">
        <w:tc>
          <w:tcPr>
            <w:tcW w:w="9350" w:type="dxa"/>
            <w:gridSpan w:val="2"/>
          </w:tcPr>
          <w:p w14:paraId="256A2F9D" w14:textId="668CCFB9" w:rsidR="00B51605" w:rsidRPr="00B51605" w:rsidRDefault="006F7C43" w:rsidP="00FB2CE3">
            <w:pPr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          </w:t>
            </w:r>
            <w:r w:rsidR="00B51605" w:rsidRPr="00B51605">
              <w:rPr>
                <w:rFonts w:ascii="Times New Roman" w:hAnsi="Times New Roman"/>
                <w:b/>
                <w:bCs/>
                <w:sz w:val="24"/>
                <w:szCs w:val="24"/>
              </w:rPr>
              <w:t>Author 1</w:t>
            </w:r>
          </w:p>
        </w:tc>
      </w:tr>
      <w:tr w:rsidR="00B51605" w14:paraId="3DDEF684" w14:textId="77777777" w:rsidTr="00EF1967">
        <w:tc>
          <w:tcPr>
            <w:tcW w:w="2515" w:type="dxa"/>
          </w:tcPr>
          <w:p w14:paraId="7BF77E51" w14:textId="212F82E5" w:rsidR="00B51605" w:rsidRDefault="00B51605" w:rsidP="00CC1916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Name and Surname</w:t>
            </w:r>
          </w:p>
        </w:tc>
        <w:tc>
          <w:tcPr>
            <w:tcW w:w="6835" w:type="dxa"/>
          </w:tcPr>
          <w:p w14:paraId="60B5EA00" w14:textId="77777777" w:rsidR="00B51605" w:rsidRDefault="00B51605" w:rsidP="00CC1916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B51605" w14:paraId="039C06FD" w14:textId="77777777" w:rsidTr="00EF1967">
        <w:tc>
          <w:tcPr>
            <w:tcW w:w="2515" w:type="dxa"/>
          </w:tcPr>
          <w:p w14:paraId="2DA3EABD" w14:textId="57B8A72C" w:rsidR="00B51605" w:rsidRDefault="00B51605" w:rsidP="00CC1916">
            <w:pPr>
              <w:rPr>
                <w:rFonts w:ascii="Times New Roman" w:hAnsi="Times New Roman"/>
                <w:sz w:val="24"/>
                <w:szCs w:val="24"/>
              </w:rPr>
            </w:pPr>
            <w:r w:rsidRPr="00B51605">
              <w:rPr>
                <w:rFonts w:ascii="Times New Roman" w:hAnsi="Times New Roman"/>
                <w:sz w:val="24"/>
                <w:szCs w:val="24"/>
              </w:rPr>
              <w:t>Affiliation</w:t>
            </w:r>
            <w:r w:rsidR="00AF6DE8">
              <w:rPr>
                <w:rFonts w:ascii="Times New Roman" w:hAnsi="Times New Roman"/>
                <w:sz w:val="24"/>
                <w:szCs w:val="24"/>
              </w:rPr>
              <w:t>, Country</w:t>
            </w:r>
          </w:p>
        </w:tc>
        <w:tc>
          <w:tcPr>
            <w:tcW w:w="6835" w:type="dxa"/>
          </w:tcPr>
          <w:p w14:paraId="047124C3" w14:textId="77777777" w:rsidR="00B51605" w:rsidRDefault="00B51605" w:rsidP="00CC1916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B51605" w14:paraId="6E8CC864" w14:textId="77777777" w:rsidTr="00EF1967">
        <w:tc>
          <w:tcPr>
            <w:tcW w:w="2515" w:type="dxa"/>
          </w:tcPr>
          <w:p w14:paraId="4891A4BC" w14:textId="4332EB71" w:rsidR="00B51605" w:rsidRPr="00B51605" w:rsidRDefault="00B51605" w:rsidP="00CC1916">
            <w:pPr>
              <w:rPr>
                <w:rFonts w:ascii="Times New Roman" w:hAnsi="Times New Roman"/>
                <w:sz w:val="24"/>
                <w:szCs w:val="24"/>
              </w:rPr>
            </w:pPr>
            <w:r w:rsidRPr="00B51605">
              <w:rPr>
                <w:rFonts w:ascii="Times New Roman" w:hAnsi="Times New Roman"/>
                <w:sz w:val="24"/>
                <w:szCs w:val="24"/>
              </w:rPr>
              <w:t>ORCID Number/ Link</w:t>
            </w:r>
          </w:p>
        </w:tc>
        <w:tc>
          <w:tcPr>
            <w:tcW w:w="6835" w:type="dxa"/>
          </w:tcPr>
          <w:p w14:paraId="1669A933" w14:textId="77777777" w:rsidR="00B51605" w:rsidRDefault="00B51605" w:rsidP="00CC1916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B51605" w14:paraId="3BBE132F" w14:textId="77777777" w:rsidTr="00EF1967">
        <w:tc>
          <w:tcPr>
            <w:tcW w:w="2515" w:type="dxa"/>
          </w:tcPr>
          <w:p w14:paraId="29F08D61" w14:textId="47D28CA6" w:rsidR="00B51605" w:rsidRPr="00B51605" w:rsidRDefault="00B51605" w:rsidP="00CC1916">
            <w:pPr>
              <w:rPr>
                <w:rFonts w:ascii="Times New Roman" w:hAnsi="Times New Roman"/>
                <w:sz w:val="24"/>
                <w:szCs w:val="24"/>
              </w:rPr>
            </w:pPr>
            <w:r w:rsidRPr="00B51605">
              <w:rPr>
                <w:rFonts w:ascii="Times New Roman" w:hAnsi="Times New Roman"/>
                <w:sz w:val="24"/>
                <w:szCs w:val="24"/>
              </w:rPr>
              <w:t>E-mail</w:t>
            </w:r>
          </w:p>
        </w:tc>
        <w:tc>
          <w:tcPr>
            <w:tcW w:w="6835" w:type="dxa"/>
          </w:tcPr>
          <w:p w14:paraId="0C6C8F31" w14:textId="77777777" w:rsidR="00B51605" w:rsidRDefault="00B51605" w:rsidP="00CC1916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B51605" w14:paraId="21A040C9" w14:textId="77777777" w:rsidTr="00EF1967">
        <w:tc>
          <w:tcPr>
            <w:tcW w:w="9350" w:type="dxa"/>
            <w:gridSpan w:val="2"/>
          </w:tcPr>
          <w:p w14:paraId="0F574289" w14:textId="1266F10B" w:rsidR="00B51605" w:rsidRPr="00B51605" w:rsidRDefault="006F7C43" w:rsidP="00FB2CE3">
            <w:pPr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         </w:t>
            </w:r>
            <w:r w:rsidR="00B51605" w:rsidRPr="00B51605">
              <w:rPr>
                <w:rFonts w:ascii="Times New Roman" w:hAnsi="Times New Roman"/>
                <w:b/>
                <w:bCs/>
                <w:sz w:val="24"/>
                <w:szCs w:val="24"/>
              </w:rPr>
              <w:t>Author 2</w:t>
            </w:r>
          </w:p>
        </w:tc>
      </w:tr>
      <w:tr w:rsidR="00B51605" w14:paraId="7ABCBD0E" w14:textId="77777777" w:rsidTr="00EF1967">
        <w:tc>
          <w:tcPr>
            <w:tcW w:w="2515" w:type="dxa"/>
          </w:tcPr>
          <w:p w14:paraId="1BE22FA5" w14:textId="77777777" w:rsidR="00B51605" w:rsidRDefault="00B51605" w:rsidP="0038668A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Name and Surname</w:t>
            </w:r>
          </w:p>
        </w:tc>
        <w:tc>
          <w:tcPr>
            <w:tcW w:w="6835" w:type="dxa"/>
          </w:tcPr>
          <w:p w14:paraId="4F4A9180" w14:textId="77777777" w:rsidR="00B51605" w:rsidRDefault="00B51605" w:rsidP="0038668A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B51605" w14:paraId="07F4E30F" w14:textId="77777777" w:rsidTr="00EF1967">
        <w:tc>
          <w:tcPr>
            <w:tcW w:w="2515" w:type="dxa"/>
          </w:tcPr>
          <w:p w14:paraId="35ADAEF5" w14:textId="24001185" w:rsidR="00B51605" w:rsidRDefault="00B51605" w:rsidP="0038668A">
            <w:pPr>
              <w:rPr>
                <w:rFonts w:ascii="Times New Roman" w:hAnsi="Times New Roman"/>
                <w:sz w:val="24"/>
                <w:szCs w:val="24"/>
              </w:rPr>
            </w:pPr>
            <w:r w:rsidRPr="00B51605">
              <w:rPr>
                <w:rFonts w:ascii="Times New Roman" w:hAnsi="Times New Roman"/>
                <w:sz w:val="24"/>
                <w:szCs w:val="24"/>
              </w:rPr>
              <w:t>Affiliation</w:t>
            </w:r>
            <w:r w:rsidR="00AF6DE8">
              <w:rPr>
                <w:rFonts w:ascii="Times New Roman" w:hAnsi="Times New Roman"/>
                <w:sz w:val="24"/>
                <w:szCs w:val="24"/>
              </w:rPr>
              <w:t>, Country</w:t>
            </w:r>
          </w:p>
        </w:tc>
        <w:tc>
          <w:tcPr>
            <w:tcW w:w="6835" w:type="dxa"/>
          </w:tcPr>
          <w:p w14:paraId="631DC3FE" w14:textId="77777777" w:rsidR="00B51605" w:rsidRDefault="00B51605" w:rsidP="0038668A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B51605" w14:paraId="11C49506" w14:textId="77777777" w:rsidTr="00EF1967">
        <w:tc>
          <w:tcPr>
            <w:tcW w:w="2515" w:type="dxa"/>
          </w:tcPr>
          <w:p w14:paraId="58B76C9F" w14:textId="77777777" w:rsidR="00B51605" w:rsidRPr="00B51605" w:rsidRDefault="00B51605" w:rsidP="0038668A">
            <w:pPr>
              <w:rPr>
                <w:rFonts w:ascii="Times New Roman" w:hAnsi="Times New Roman"/>
                <w:sz w:val="24"/>
                <w:szCs w:val="24"/>
              </w:rPr>
            </w:pPr>
            <w:r w:rsidRPr="00B51605">
              <w:rPr>
                <w:rFonts w:ascii="Times New Roman" w:hAnsi="Times New Roman"/>
                <w:sz w:val="24"/>
                <w:szCs w:val="24"/>
              </w:rPr>
              <w:t>ORCID Number/ Link</w:t>
            </w:r>
          </w:p>
        </w:tc>
        <w:tc>
          <w:tcPr>
            <w:tcW w:w="6835" w:type="dxa"/>
          </w:tcPr>
          <w:p w14:paraId="0FCEF61E" w14:textId="77777777" w:rsidR="00B51605" w:rsidRDefault="00B51605" w:rsidP="0038668A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B51605" w14:paraId="0B6A7A0D" w14:textId="77777777" w:rsidTr="00EF1967">
        <w:tc>
          <w:tcPr>
            <w:tcW w:w="2515" w:type="dxa"/>
          </w:tcPr>
          <w:p w14:paraId="3D95BC87" w14:textId="77777777" w:rsidR="00B51605" w:rsidRPr="00B51605" w:rsidRDefault="00B51605" w:rsidP="0038668A">
            <w:pPr>
              <w:rPr>
                <w:rFonts w:ascii="Times New Roman" w:hAnsi="Times New Roman"/>
                <w:sz w:val="24"/>
                <w:szCs w:val="24"/>
              </w:rPr>
            </w:pPr>
            <w:r w:rsidRPr="00B51605">
              <w:rPr>
                <w:rFonts w:ascii="Times New Roman" w:hAnsi="Times New Roman"/>
                <w:sz w:val="24"/>
                <w:szCs w:val="24"/>
              </w:rPr>
              <w:t>E-mail</w:t>
            </w:r>
          </w:p>
        </w:tc>
        <w:tc>
          <w:tcPr>
            <w:tcW w:w="6835" w:type="dxa"/>
          </w:tcPr>
          <w:p w14:paraId="346E6D79" w14:textId="77777777" w:rsidR="00B51605" w:rsidRDefault="00B51605" w:rsidP="0038668A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B51605" w14:paraId="34605214" w14:textId="77777777" w:rsidTr="00EF1967">
        <w:tc>
          <w:tcPr>
            <w:tcW w:w="9350" w:type="dxa"/>
            <w:gridSpan w:val="2"/>
          </w:tcPr>
          <w:p w14:paraId="0ED8F5F4" w14:textId="64050D93" w:rsidR="00B51605" w:rsidRPr="00B51605" w:rsidRDefault="006F7C43" w:rsidP="00FB2CE3">
            <w:pPr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         </w:t>
            </w:r>
            <w:r w:rsidR="00B51605" w:rsidRPr="00B51605">
              <w:rPr>
                <w:rFonts w:ascii="Times New Roman" w:hAnsi="Times New Roman"/>
                <w:b/>
                <w:bCs/>
                <w:sz w:val="24"/>
                <w:szCs w:val="24"/>
              </w:rPr>
              <w:t>Author 3</w:t>
            </w:r>
          </w:p>
        </w:tc>
      </w:tr>
      <w:tr w:rsidR="00B51605" w14:paraId="2C5A386B" w14:textId="77777777" w:rsidTr="00EF1967">
        <w:tc>
          <w:tcPr>
            <w:tcW w:w="2515" w:type="dxa"/>
          </w:tcPr>
          <w:p w14:paraId="6E39AB32" w14:textId="77777777" w:rsidR="00B51605" w:rsidRDefault="00B51605" w:rsidP="0038668A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Name and Surname</w:t>
            </w:r>
          </w:p>
        </w:tc>
        <w:tc>
          <w:tcPr>
            <w:tcW w:w="6835" w:type="dxa"/>
          </w:tcPr>
          <w:p w14:paraId="35698684" w14:textId="77777777" w:rsidR="00B51605" w:rsidRDefault="00B51605" w:rsidP="0038668A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B51605" w14:paraId="0596A34E" w14:textId="77777777" w:rsidTr="00EF1967">
        <w:tc>
          <w:tcPr>
            <w:tcW w:w="2515" w:type="dxa"/>
          </w:tcPr>
          <w:p w14:paraId="1C3318C5" w14:textId="31ACDF5A" w:rsidR="00B51605" w:rsidRDefault="00B51605" w:rsidP="0038668A">
            <w:pPr>
              <w:rPr>
                <w:rFonts w:ascii="Times New Roman" w:hAnsi="Times New Roman"/>
                <w:sz w:val="24"/>
                <w:szCs w:val="24"/>
              </w:rPr>
            </w:pPr>
            <w:r w:rsidRPr="00B51605">
              <w:rPr>
                <w:rFonts w:ascii="Times New Roman" w:hAnsi="Times New Roman"/>
                <w:sz w:val="24"/>
                <w:szCs w:val="24"/>
              </w:rPr>
              <w:t>Affiliation</w:t>
            </w:r>
            <w:r w:rsidR="00AF6DE8">
              <w:rPr>
                <w:rFonts w:ascii="Times New Roman" w:hAnsi="Times New Roman"/>
                <w:sz w:val="24"/>
                <w:szCs w:val="24"/>
              </w:rPr>
              <w:t>, Country</w:t>
            </w:r>
          </w:p>
        </w:tc>
        <w:tc>
          <w:tcPr>
            <w:tcW w:w="6835" w:type="dxa"/>
          </w:tcPr>
          <w:p w14:paraId="6F4A045F" w14:textId="77777777" w:rsidR="00B51605" w:rsidRDefault="00B51605" w:rsidP="0038668A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B51605" w14:paraId="18A69308" w14:textId="77777777" w:rsidTr="00EF1967">
        <w:tc>
          <w:tcPr>
            <w:tcW w:w="2515" w:type="dxa"/>
          </w:tcPr>
          <w:p w14:paraId="7F03A54C" w14:textId="77777777" w:rsidR="00B51605" w:rsidRPr="00B51605" w:rsidRDefault="00B51605" w:rsidP="0038668A">
            <w:pPr>
              <w:rPr>
                <w:rFonts w:ascii="Times New Roman" w:hAnsi="Times New Roman"/>
                <w:sz w:val="24"/>
                <w:szCs w:val="24"/>
              </w:rPr>
            </w:pPr>
            <w:r w:rsidRPr="00B51605">
              <w:rPr>
                <w:rFonts w:ascii="Times New Roman" w:hAnsi="Times New Roman"/>
                <w:sz w:val="24"/>
                <w:szCs w:val="24"/>
              </w:rPr>
              <w:t>ORCID Number/ Link</w:t>
            </w:r>
          </w:p>
        </w:tc>
        <w:tc>
          <w:tcPr>
            <w:tcW w:w="6835" w:type="dxa"/>
          </w:tcPr>
          <w:p w14:paraId="49E95D21" w14:textId="77777777" w:rsidR="00B51605" w:rsidRDefault="00B51605" w:rsidP="0038668A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B51605" w14:paraId="41483EE0" w14:textId="77777777" w:rsidTr="00EF1967">
        <w:tc>
          <w:tcPr>
            <w:tcW w:w="2515" w:type="dxa"/>
          </w:tcPr>
          <w:p w14:paraId="49635DCB" w14:textId="77777777" w:rsidR="00B51605" w:rsidRPr="00B51605" w:rsidRDefault="00B51605" w:rsidP="0038668A">
            <w:pPr>
              <w:rPr>
                <w:rFonts w:ascii="Times New Roman" w:hAnsi="Times New Roman"/>
                <w:sz w:val="24"/>
                <w:szCs w:val="24"/>
              </w:rPr>
            </w:pPr>
            <w:r w:rsidRPr="00B51605">
              <w:rPr>
                <w:rFonts w:ascii="Times New Roman" w:hAnsi="Times New Roman"/>
                <w:sz w:val="24"/>
                <w:szCs w:val="24"/>
              </w:rPr>
              <w:t>E-mail</w:t>
            </w:r>
          </w:p>
        </w:tc>
        <w:tc>
          <w:tcPr>
            <w:tcW w:w="6835" w:type="dxa"/>
          </w:tcPr>
          <w:p w14:paraId="0411FDF4" w14:textId="77777777" w:rsidR="00B51605" w:rsidRDefault="00B51605" w:rsidP="0038668A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B51605" w14:paraId="37612784" w14:textId="77777777" w:rsidTr="00EF1967">
        <w:tc>
          <w:tcPr>
            <w:tcW w:w="9350" w:type="dxa"/>
            <w:gridSpan w:val="2"/>
          </w:tcPr>
          <w:p w14:paraId="0BA0EAEC" w14:textId="1D54DA45" w:rsidR="00B51605" w:rsidRPr="00B51605" w:rsidRDefault="006F7C43" w:rsidP="00FB2CE3">
            <w:pPr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         </w:t>
            </w:r>
            <w:r w:rsidR="00B51605" w:rsidRPr="00B51605">
              <w:rPr>
                <w:rFonts w:ascii="Times New Roman" w:hAnsi="Times New Roman"/>
                <w:b/>
                <w:bCs/>
                <w:sz w:val="24"/>
                <w:szCs w:val="24"/>
              </w:rPr>
              <w:t>Author 4</w:t>
            </w:r>
          </w:p>
        </w:tc>
      </w:tr>
      <w:tr w:rsidR="00B51605" w14:paraId="1D5FB29B" w14:textId="77777777" w:rsidTr="00EF1967">
        <w:tc>
          <w:tcPr>
            <w:tcW w:w="2515" w:type="dxa"/>
          </w:tcPr>
          <w:p w14:paraId="2535CD3E" w14:textId="77777777" w:rsidR="00B51605" w:rsidRDefault="00B51605" w:rsidP="0038668A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Name and Surname</w:t>
            </w:r>
          </w:p>
        </w:tc>
        <w:tc>
          <w:tcPr>
            <w:tcW w:w="6835" w:type="dxa"/>
          </w:tcPr>
          <w:p w14:paraId="1C0F98A5" w14:textId="77777777" w:rsidR="00B51605" w:rsidRDefault="00B51605" w:rsidP="0038668A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B51605" w14:paraId="41EF3274" w14:textId="77777777" w:rsidTr="00EF1967">
        <w:tc>
          <w:tcPr>
            <w:tcW w:w="2515" w:type="dxa"/>
          </w:tcPr>
          <w:p w14:paraId="7B53B4C7" w14:textId="500156D6" w:rsidR="00B51605" w:rsidRDefault="00B51605" w:rsidP="0038668A">
            <w:pPr>
              <w:rPr>
                <w:rFonts w:ascii="Times New Roman" w:hAnsi="Times New Roman"/>
                <w:sz w:val="24"/>
                <w:szCs w:val="24"/>
              </w:rPr>
            </w:pPr>
            <w:r w:rsidRPr="00B51605">
              <w:rPr>
                <w:rFonts w:ascii="Times New Roman" w:hAnsi="Times New Roman"/>
                <w:sz w:val="24"/>
                <w:szCs w:val="24"/>
              </w:rPr>
              <w:t>Affiliation</w:t>
            </w:r>
            <w:r w:rsidR="00AF6DE8">
              <w:rPr>
                <w:rFonts w:ascii="Times New Roman" w:hAnsi="Times New Roman"/>
                <w:sz w:val="24"/>
                <w:szCs w:val="24"/>
              </w:rPr>
              <w:t>, Country</w:t>
            </w:r>
          </w:p>
        </w:tc>
        <w:tc>
          <w:tcPr>
            <w:tcW w:w="6835" w:type="dxa"/>
          </w:tcPr>
          <w:p w14:paraId="554B39A4" w14:textId="77777777" w:rsidR="00B51605" w:rsidRDefault="00B51605" w:rsidP="0038668A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B51605" w14:paraId="16B88B16" w14:textId="77777777" w:rsidTr="00EF1967">
        <w:tc>
          <w:tcPr>
            <w:tcW w:w="2515" w:type="dxa"/>
          </w:tcPr>
          <w:p w14:paraId="106F58DF" w14:textId="77777777" w:rsidR="00B51605" w:rsidRPr="00B51605" w:rsidRDefault="00B51605" w:rsidP="0038668A">
            <w:pPr>
              <w:rPr>
                <w:rFonts w:ascii="Times New Roman" w:hAnsi="Times New Roman"/>
                <w:sz w:val="24"/>
                <w:szCs w:val="24"/>
              </w:rPr>
            </w:pPr>
            <w:r w:rsidRPr="00B51605">
              <w:rPr>
                <w:rFonts w:ascii="Times New Roman" w:hAnsi="Times New Roman"/>
                <w:sz w:val="24"/>
                <w:szCs w:val="24"/>
              </w:rPr>
              <w:t>ORCID Number/ Link</w:t>
            </w:r>
          </w:p>
        </w:tc>
        <w:tc>
          <w:tcPr>
            <w:tcW w:w="6835" w:type="dxa"/>
          </w:tcPr>
          <w:p w14:paraId="1AB1167D" w14:textId="77777777" w:rsidR="00B51605" w:rsidRDefault="00B51605" w:rsidP="0038668A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B51605" w14:paraId="7113F5BF" w14:textId="77777777" w:rsidTr="00EF1967">
        <w:tc>
          <w:tcPr>
            <w:tcW w:w="2515" w:type="dxa"/>
          </w:tcPr>
          <w:p w14:paraId="40BC7E05" w14:textId="2BB40B8D" w:rsidR="00B51605" w:rsidRPr="00B51605" w:rsidRDefault="002F24D0" w:rsidP="0038668A">
            <w:pPr>
              <w:rPr>
                <w:rFonts w:ascii="Times New Roman" w:hAnsi="Times New Roman"/>
                <w:sz w:val="24"/>
                <w:szCs w:val="24"/>
              </w:rPr>
            </w:pPr>
            <w:r w:rsidRPr="00B51605">
              <w:rPr>
                <w:rFonts w:ascii="Times New Roman" w:hAnsi="Times New Roman"/>
                <w:sz w:val="24"/>
                <w:szCs w:val="24"/>
              </w:rPr>
              <w:t>E-mail</w:t>
            </w:r>
          </w:p>
        </w:tc>
        <w:tc>
          <w:tcPr>
            <w:tcW w:w="6835" w:type="dxa"/>
          </w:tcPr>
          <w:p w14:paraId="1A3B540B" w14:textId="77777777" w:rsidR="00B51605" w:rsidRDefault="00B51605" w:rsidP="0038668A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2F24D0" w:rsidRPr="00B51605" w14:paraId="7F11D69B" w14:textId="77777777" w:rsidTr="00EF1967">
        <w:tc>
          <w:tcPr>
            <w:tcW w:w="9350" w:type="dxa"/>
            <w:gridSpan w:val="2"/>
          </w:tcPr>
          <w:p w14:paraId="257470A3" w14:textId="1E33425A" w:rsidR="002F24D0" w:rsidRPr="00B51605" w:rsidRDefault="006F7C43" w:rsidP="00FB2CE3">
            <w:pPr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lastRenderedPageBreak/>
              <w:t xml:space="preserve">          </w:t>
            </w:r>
            <w:r w:rsidR="002F24D0" w:rsidRPr="00B51605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Author </w:t>
            </w:r>
            <w:r w:rsidR="002F24D0">
              <w:rPr>
                <w:rFonts w:ascii="Times New Roman" w:hAnsi="Times New Roman"/>
                <w:b/>
                <w:bCs/>
                <w:sz w:val="24"/>
                <w:szCs w:val="24"/>
              </w:rPr>
              <w:t>5</w:t>
            </w:r>
          </w:p>
        </w:tc>
      </w:tr>
      <w:tr w:rsidR="002F24D0" w14:paraId="0F0336F3" w14:textId="77777777" w:rsidTr="00EF1967">
        <w:tc>
          <w:tcPr>
            <w:tcW w:w="2515" w:type="dxa"/>
          </w:tcPr>
          <w:p w14:paraId="6A62FDC1" w14:textId="77777777" w:rsidR="002F24D0" w:rsidRDefault="002F24D0" w:rsidP="00B21F6E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Name and Surname</w:t>
            </w:r>
          </w:p>
        </w:tc>
        <w:tc>
          <w:tcPr>
            <w:tcW w:w="6835" w:type="dxa"/>
          </w:tcPr>
          <w:p w14:paraId="72ADC248" w14:textId="77777777" w:rsidR="002F24D0" w:rsidRDefault="002F24D0" w:rsidP="00B21F6E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2F24D0" w14:paraId="081D5D1B" w14:textId="77777777" w:rsidTr="00EF1967">
        <w:tc>
          <w:tcPr>
            <w:tcW w:w="2515" w:type="dxa"/>
          </w:tcPr>
          <w:p w14:paraId="095FC63F" w14:textId="77777777" w:rsidR="002F24D0" w:rsidRDefault="002F24D0" w:rsidP="00B21F6E">
            <w:pPr>
              <w:rPr>
                <w:rFonts w:ascii="Times New Roman" w:hAnsi="Times New Roman"/>
                <w:sz w:val="24"/>
                <w:szCs w:val="24"/>
              </w:rPr>
            </w:pPr>
            <w:r w:rsidRPr="00B51605">
              <w:rPr>
                <w:rFonts w:ascii="Times New Roman" w:hAnsi="Times New Roman"/>
                <w:sz w:val="24"/>
                <w:szCs w:val="24"/>
              </w:rPr>
              <w:t>Affiliation</w:t>
            </w:r>
            <w:r>
              <w:rPr>
                <w:rFonts w:ascii="Times New Roman" w:hAnsi="Times New Roman"/>
                <w:sz w:val="24"/>
                <w:szCs w:val="24"/>
              </w:rPr>
              <w:t>, Country</w:t>
            </w:r>
          </w:p>
        </w:tc>
        <w:tc>
          <w:tcPr>
            <w:tcW w:w="6835" w:type="dxa"/>
          </w:tcPr>
          <w:p w14:paraId="3A451AAE" w14:textId="77777777" w:rsidR="002F24D0" w:rsidRDefault="002F24D0" w:rsidP="00B21F6E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2F24D0" w14:paraId="0EF91996" w14:textId="77777777" w:rsidTr="00EF1967">
        <w:tc>
          <w:tcPr>
            <w:tcW w:w="2515" w:type="dxa"/>
          </w:tcPr>
          <w:p w14:paraId="69898AC1" w14:textId="77777777" w:rsidR="002F24D0" w:rsidRPr="00B51605" w:rsidRDefault="002F24D0" w:rsidP="00B21F6E">
            <w:pPr>
              <w:rPr>
                <w:rFonts w:ascii="Times New Roman" w:hAnsi="Times New Roman"/>
                <w:sz w:val="24"/>
                <w:szCs w:val="24"/>
              </w:rPr>
            </w:pPr>
            <w:r w:rsidRPr="00B51605">
              <w:rPr>
                <w:rFonts w:ascii="Times New Roman" w:hAnsi="Times New Roman"/>
                <w:sz w:val="24"/>
                <w:szCs w:val="24"/>
              </w:rPr>
              <w:t>ORCID Number/ Link</w:t>
            </w:r>
          </w:p>
        </w:tc>
        <w:tc>
          <w:tcPr>
            <w:tcW w:w="6835" w:type="dxa"/>
          </w:tcPr>
          <w:p w14:paraId="5C9D05EC" w14:textId="77777777" w:rsidR="002F24D0" w:rsidRDefault="002F24D0" w:rsidP="00B21F6E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2F24D0" w14:paraId="266F79DF" w14:textId="77777777" w:rsidTr="00EF1967">
        <w:tc>
          <w:tcPr>
            <w:tcW w:w="2515" w:type="dxa"/>
          </w:tcPr>
          <w:p w14:paraId="46F128E9" w14:textId="352BE4B5" w:rsidR="002F24D0" w:rsidRPr="00B51605" w:rsidRDefault="002F24D0" w:rsidP="00B21F6E">
            <w:pPr>
              <w:rPr>
                <w:rFonts w:ascii="Times New Roman" w:hAnsi="Times New Roman"/>
                <w:sz w:val="24"/>
                <w:szCs w:val="24"/>
              </w:rPr>
            </w:pPr>
            <w:r w:rsidRPr="00B51605">
              <w:rPr>
                <w:rFonts w:ascii="Times New Roman" w:hAnsi="Times New Roman"/>
                <w:sz w:val="24"/>
                <w:szCs w:val="24"/>
              </w:rPr>
              <w:t>E-mail</w:t>
            </w:r>
          </w:p>
        </w:tc>
        <w:tc>
          <w:tcPr>
            <w:tcW w:w="6835" w:type="dxa"/>
          </w:tcPr>
          <w:p w14:paraId="2CBB3F13" w14:textId="77777777" w:rsidR="002F24D0" w:rsidRDefault="002F24D0" w:rsidP="00B21F6E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2F24D0" w:rsidRPr="00B51605" w14:paraId="03B7D078" w14:textId="77777777" w:rsidTr="00EF1967">
        <w:tc>
          <w:tcPr>
            <w:tcW w:w="9350" w:type="dxa"/>
            <w:gridSpan w:val="2"/>
          </w:tcPr>
          <w:p w14:paraId="54275369" w14:textId="39DC085E" w:rsidR="002F24D0" w:rsidRPr="00B51605" w:rsidRDefault="006F7C43" w:rsidP="00FB2CE3">
            <w:pPr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         </w:t>
            </w:r>
            <w:r w:rsidR="002F24D0" w:rsidRPr="00B51605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Author </w:t>
            </w:r>
            <w:r w:rsidR="002F24D0">
              <w:rPr>
                <w:rFonts w:ascii="Times New Roman" w:hAnsi="Times New Roman"/>
                <w:b/>
                <w:bCs/>
                <w:sz w:val="24"/>
                <w:szCs w:val="24"/>
              </w:rPr>
              <w:t>6</w:t>
            </w:r>
          </w:p>
        </w:tc>
      </w:tr>
      <w:tr w:rsidR="002F24D0" w14:paraId="619E413D" w14:textId="77777777" w:rsidTr="00EF1967">
        <w:tc>
          <w:tcPr>
            <w:tcW w:w="2515" w:type="dxa"/>
          </w:tcPr>
          <w:p w14:paraId="3DC53F98" w14:textId="77777777" w:rsidR="002F24D0" w:rsidRDefault="002F24D0" w:rsidP="00B21F6E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Name and Surname</w:t>
            </w:r>
          </w:p>
        </w:tc>
        <w:tc>
          <w:tcPr>
            <w:tcW w:w="6835" w:type="dxa"/>
          </w:tcPr>
          <w:p w14:paraId="5325864E" w14:textId="77777777" w:rsidR="002F24D0" w:rsidRDefault="002F24D0" w:rsidP="00B21F6E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2F24D0" w14:paraId="52506503" w14:textId="77777777" w:rsidTr="00EF1967">
        <w:tc>
          <w:tcPr>
            <w:tcW w:w="2515" w:type="dxa"/>
          </w:tcPr>
          <w:p w14:paraId="0F39B860" w14:textId="77777777" w:rsidR="002F24D0" w:rsidRDefault="002F24D0" w:rsidP="00B21F6E">
            <w:pPr>
              <w:rPr>
                <w:rFonts w:ascii="Times New Roman" w:hAnsi="Times New Roman"/>
                <w:sz w:val="24"/>
                <w:szCs w:val="24"/>
              </w:rPr>
            </w:pPr>
            <w:r w:rsidRPr="00B51605">
              <w:rPr>
                <w:rFonts w:ascii="Times New Roman" w:hAnsi="Times New Roman"/>
                <w:sz w:val="24"/>
                <w:szCs w:val="24"/>
              </w:rPr>
              <w:t>Affiliation</w:t>
            </w:r>
            <w:r>
              <w:rPr>
                <w:rFonts w:ascii="Times New Roman" w:hAnsi="Times New Roman"/>
                <w:sz w:val="24"/>
                <w:szCs w:val="24"/>
              </w:rPr>
              <w:t>, Country</w:t>
            </w:r>
          </w:p>
        </w:tc>
        <w:tc>
          <w:tcPr>
            <w:tcW w:w="6835" w:type="dxa"/>
          </w:tcPr>
          <w:p w14:paraId="3462EDFA" w14:textId="77777777" w:rsidR="002F24D0" w:rsidRDefault="002F24D0" w:rsidP="00B21F6E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2F24D0" w14:paraId="7A1AE767" w14:textId="77777777" w:rsidTr="00EF1967">
        <w:tc>
          <w:tcPr>
            <w:tcW w:w="2515" w:type="dxa"/>
          </w:tcPr>
          <w:p w14:paraId="71401215" w14:textId="77777777" w:rsidR="002F24D0" w:rsidRPr="00B51605" w:rsidRDefault="002F24D0" w:rsidP="00B21F6E">
            <w:pPr>
              <w:rPr>
                <w:rFonts w:ascii="Times New Roman" w:hAnsi="Times New Roman"/>
                <w:sz w:val="24"/>
                <w:szCs w:val="24"/>
              </w:rPr>
            </w:pPr>
            <w:r w:rsidRPr="00B51605">
              <w:rPr>
                <w:rFonts w:ascii="Times New Roman" w:hAnsi="Times New Roman"/>
                <w:sz w:val="24"/>
                <w:szCs w:val="24"/>
              </w:rPr>
              <w:t>ORCID Number/ Link</w:t>
            </w:r>
          </w:p>
        </w:tc>
        <w:tc>
          <w:tcPr>
            <w:tcW w:w="6835" w:type="dxa"/>
          </w:tcPr>
          <w:p w14:paraId="4202A258" w14:textId="77777777" w:rsidR="002F24D0" w:rsidRDefault="002F24D0" w:rsidP="00B21F6E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2F24D0" w14:paraId="509F3031" w14:textId="77777777" w:rsidTr="00EF1967">
        <w:tc>
          <w:tcPr>
            <w:tcW w:w="2515" w:type="dxa"/>
          </w:tcPr>
          <w:p w14:paraId="752C47A9" w14:textId="77777777" w:rsidR="002F24D0" w:rsidRPr="00B51605" w:rsidRDefault="002F24D0" w:rsidP="00B21F6E">
            <w:pPr>
              <w:rPr>
                <w:rFonts w:ascii="Times New Roman" w:hAnsi="Times New Roman"/>
                <w:sz w:val="24"/>
                <w:szCs w:val="24"/>
              </w:rPr>
            </w:pPr>
            <w:r w:rsidRPr="00B51605">
              <w:rPr>
                <w:rFonts w:ascii="Times New Roman" w:hAnsi="Times New Roman"/>
                <w:sz w:val="24"/>
                <w:szCs w:val="24"/>
              </w:rPr>
              <w:t>E-mail</w:t>
            </w:r>
          </w:p>
        </w:tc>
        <w:tc>
          <w:tcPr>
            <w:tcW w:w="6835" w:type="dxa"/>
          </w:tcPr>
          <w:p w14:paraId="3EC6184E" w14:textId="77777777" w:rsidR="002F24D0" w:rsidRDefault="002F24D0" w:rsidP="00B21F6E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p w14:paraId="3B9F01E1" w14:textId="77777777" w:rsidR="00B51605" w:rsidRDefault="00B51605" w:rsidP="00CC1916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61C45FFD" w14:textId="0E41C38C" w:rsidR="00CC1916" w:rsidRPr="00B51605" w:rsidRDefault="00CC1916" w:rsidP="00CC1916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B51605">
        <w:rPr>
          <w:rFonts w:ascii="Times New Roman" w:hAnsi="Times New Roman" w:cs="Times New Roman"/>
          <w:b/>
          <w:bCs/>
          <w:sz w:val="24"/>
          <w:szCs w:val="24"/>
        </w:rPr>
        <w:t xml:space="preserve">CONFLICTS OF INTEREST </w:t>
      </w:r>
      <w:r w:rsidR="008718A1" w:rsidRPr="008718A1">
        <w:rPr>
          <w:rFonts w:ascii="Times New Roman" w:hAnsi="Times New Roman" w:cs="Times New Roman"/>
          <w:b/>
          <w:bCs/>
          <w:sz w:val="18"/>
          <w:szCs w:val="18"/>
        </w:rPr>
        <w:t>(</w:t>
      </w:r>
      <w:r w:rsidR="008718A1">
        <w:rPr>
          <w:rFonts w:ascii="Times New Roman" w:hAnsi="Times New Roman" w:cs="Times New Roman"/>
          <w:b/>
          <w:bCs/>
          <w:sz w:val="18"/>
          <w:szCs w:val="18"/>
          <w:u w:val="single"/>
        </w:rPr>
        <w:t>Optional</w:t>
      </w:r>
      <w:r w:rsidR="008718A1" w:rsidRPr="008718A1">
        <w:rPr>
          <w:rFonts w:ascii="Times New Roman" w:hAnsi="Times New Roman" w:cs="Times New Roman"/>
          <w:b/>
          <w:bCs/>
          <w:sz w:val="18"/>
          <w:szCs w:val="18"/>
          <w:u w:val="single"/>
        </w:rPr>
        <w:t xml:space="preserve"> Field</w:t>
      </w:r>
      <w:r w:rsidR="008718A1" w:rsidRPr="008718A1">
        <w:rPr>
          <w:rFonts w:ascii="Times New Roman" w:hAnsi="Times New Roman" w:cs="Times New Roman"/>
          <w:b/>
          <w:bCs/>
          <w:sz w:val="18"/>
          <w:szCs w:val="18"/>
        </w:rPr>
        <w:t>)</w:t>
      </w:r>
    </w:p>
    <w:p w14:paraId="114252DF" w14:textId="3060BE68" w:rsidR="00CC1916" w:rsidRDefault="00CC1916" w:rsidP="00E106A3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C1916">
        <w:rPr>
          <w:rFonts w:ascii="Times New Roman" w:hAnsi="Times New Roman" w:cs="Times New Roman"/>
          <w:sz w:val="24"/>
          <w:szCs w:val="24"/>
        </w:rPr>
        <w:t>If the authors have any conflict of interest, please fill in the table. The empty table below indicates that there is no conflict of interest.</w:t>
      </w:r>
    </w:p>
    <w:p w14:paraId="0A755D46" w14:textId="77777777" w:rsidR="00CC1916" w:rsidRDefault="00CC1916" w:rsidP="00CC191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3235"/>
        <w:gridCol w:w="6115"/>
      </w:tblGrid>
      <w:tr w:rsidR="00CC1916" w14:paraId="468E7A2E" w14:textId="77777777" w:rsidTr="00A63FAE">
        <w:tc>
          <w:tcPr>
            <w:tcW w:w="3235" w:type="dxa"/>
          </w:tcPr>
          <w:p w14:paraId="552C64FD" w14:textId="5E17DF84" w:rsidR="00CC1916" w:rsidRPr="00CC1916" w:rsidRDefault="00CC1916" w:rsidP="00B51605">
            <w:pPr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CC1916">
              <w:rPr>
                <w:rFonts w:ascii="Times New Roman" w:hAnsi="Times New Roman"/>
                <w:b/>
                <w:bCs/>
                <w:sz w:val="24"/>
                <w:szCs w:val="24"/>
              </w:rPr>
              <w:t>Author names of Article</w:t>
            </w:r>
          </w:p>
        </w:tc>
        <w:tc>
          <w:tcPr>
            <w:tcW w:w="6115" w:type="dxa"/>
          </w:tcPr>
          <w:p w14:paraId="232B1341" w14:textId="2B076C1D" w:rsidR="00CC1916" w:rsidRPr="00CC1916" w:rsidRDefault="00CC1916" w:rsidP="00B51605">
            <w:pPr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CC1916">
              <w:rPr>
                <w:rFonts w:ascii="Times New Roman" w:hAnsi="Times New Roman"/>
                <w:b/>
                <w:bCs/>
                <w:sz w:val="24"/>
                <w:szCs w:val="24"/>
              </w:rPr>
              <w:t>Details of the conflict of interest</w:t>
            </w:r>
          </w:p>
        </w:tc>
      </w:tr>
      <w:tr w:rsidR="00CC1916" w14:paraId="775E784E" w14:textId="77777777" w:rsidTr="00A63FAE">
        <w:tc>
          <w:tcPr>
            <w:tcW w:w="3235" w:type="dxa"/>
          </w:tcPr>
          <w:p w14:paraId="62F2212F" w14:textId="77777777" w:rsidR="00CC1916" w:rsidRDefault="00CC1916" w:rsidP="00B51605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6115" w:type="dxa"/>
          </w:tcPr>
          <w:p w14:paraId="7DEFE62E" w14:textId="77777777" w:rsidR="00CC1916" w:rsidRDefault="00CC1916" w:rsidP="00B51605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CC1916" w14:paraId="7F6A229A" w14:textId="77777777" w:rsidTr="00A63FAE">
        <w:tc>
          <w:tcPr>
            <w:tcW w:w="3235" w:type="dxa"/>
          </w:tcPr>
          <w:p w14:paraId="7E3A4371" w14:textId="77777777" w:rsidR="00CC1916" w:rsidRDefault="00CC1916" w:rsidP="00B51605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6115" w:type="dxa"/>
          </w:tcPr>
          <w:p w14:paraId="1C3A30AD" w14:textId="77777777" w:rsidR="00CC1916" w:rsidRDefault="00CC1916" w:rsidP="00B51605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CC1916" w14:paraId="6F230E52" w14:textId="77777777" w:rsidTr="00A63FAE">
        <w:tc>
          <w:tcPr>
            <w:tcW w:w="3235" w:type="dxa"/>
          </w:tcPr>
          <w:p w14:paraId="4C750CFE" w14:textId="77777777" w:rsidR="00CC1916" w:rsidRDefault="00CC1916" w:rsidP="00B51605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6115" w:type="dxa"/>
          </w:tcPr>
          <w:p w14:paraId="4180394D" w14:textId="77777777" w:rsidR="00CC1916" w:rsidRDefault="00CC1916" w:rsidP="00B51605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CC1916" w14:paraId="52F91B04" w14:textId="77777777" w:rsidTr="00A63FAE">
        <w:tc>
          <w:tcPr>
            <w:tcW w:w="3235" w:type="dxa"/>
          </w:tcPr>
          <w:p w14:paraId="2EE94757" w14:textId="77777777" w:rsidR="00CC1916" w:rsidRDefault="00CC1916" w:rsidP="00B51605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6115" w:type="dxa"/>
          </w:tcPr>
          <w:p w14:paraId="4662AFA5" w14:textId="77777777" w:rsidR="00CC1916" w:rsidRDefault="00CC1916" w:rsidP="00B51605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2F24D0" w14:paraId="0B582583" w14:textId="77777777" w:rsidTr="00A63FAE">
        <w:tc>
          <w:tcPr>
            <w:tcW w:w="3235" w:type="dxa"/>
          </w:tcPr>
          <w:p w14:paraId="0B86B777" w14:textId="77777777" w:rsidR="002F24D0" w:rsidRDefault="002F24D0" w:rsidP="00B51605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6115" w:type="dxa"/>
          </w:tcPr>
          <w:p w14:paraId="4A3917F0" w14:textId="77777777" w:rsidR="002F24D0" w:rsidRDefault="002F24D0" w:rsidP="00B51605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2F24D0" w14:paraId="70214E18" w14:textId="77777777" w:rsidTr="00A63FAE">
        <w:tc>
          <w:tcPr>
            <w:tcW w:w="3235" w:type="dxa"/>
          </w:tcPr>
          <w:p w14:paraId="4FA3C577" w14:textId="77777777" w:rsidR="002F24D0" w:rsidRDefault="002F24D0" w:rsidP="00B51605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6115" w:type="dxa"/>
          </w:tcPr>
          <w:p w14:paraId="58DB4CE2" w14:textId="77777777" w:rsidR="002F24D0" w:rsidRDefault="002F24D0" w:rsidP="00B51605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p w14:paraId="611BAAAD" w14:textId="77777777" w:rsidR="002F24D0" w:rsidRDefault="002F24D0" w:rsidP="00CC1916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58047751" w14:textId="36A05891" w:rsidR="00E106A3" w:rsidRDefault="00C80983" w:rsidP="00CC1916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C80983">
        <w:rPr>
          <w:rFonts w:ascii="Times New Roman" w:hAnsi="Times New Roman" w:cs="Times New Roman"/>
          <w:b/>
          <w:bCs/>
          <w:sz w:val="24"/>
          <w:szCs w:val="24"/>
        </w:rPr>
        <w:t>ETH</w:t>
      </w:r>
      <w:r w:rsidR="00597B05">
        <w:rPr>
          <w:rFonts w:ascii="Times New Roman" w:hAnsi="Times New Roman" w:cs="Times New Roman"/>
          <w:b/>
          <w:bCs/>
          <w:sz w:val="24"/>
          <w:szCs w:val="24"/>
        </w:rPr>
        <w:t>I</w:t>
      </w:r>
      <w:r w:rsidRPr="00C80983">
        <w:rPr>
          <w:rFonts w:ascii="Times New Roman" w:hAnsi="Times New Roman" w:cs="Times New Roman"/>
          <w:b/>
          <w:bCs/>
          <w:sz w:val="24"/>
          <w:szCs w:val="24"/>
        </w:rPr>
        <w:t>CS COMM</w:t>
      </w:r>
      <w:r>
        <w:rPr>
          <w:rFonts w:ascii="Times New Roman" w:hAnsi="Times New Roman" w:cs="Times New Roman"/>
          <w:b/>
          <w:bCs/>
          <w:sz w:val="24"/>
          <w:szCs w:val="24"/>
        </w:rPr>
        <w:t>I</w:t>
      </w:r>
      <w:r w:rsidRPr="00C80983">
        <w:rPr>
          <w:rFonts w:ascii="Times New Roman" w:hAnsi="Times New Roman" w:cs="Times New Roman"/>
          <w:b/>
          <w:bCs/>
          <w:sz w:val="24"/>
          <w:szCs w:val="24"/>
        </w:rPr>
        <w:t>TTEE APPROVAL</w:t>
      </w:r>
      <w:r w:rsidR="008718A1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8718A1" w:rsidRPr="008718A1">
        <w:rPr>
          <w:rFonts w:ascii="Times New Roman" w:hAnsi="Times New Roman" w:cs="Times New Roman"/>
          <w:b/>
          <w:bCs/>
          <w:sz w:val="18"/>
          <w:szCs w:val="18"/>
        </w:rPr>
        <w:t>(</w:t>
      </w:r>
      <w:r w:rsidR="008718A1" w:rsidRPr="008718A1">
        <w:rPr>
          <w:rFonts w:ascii="Times New Roman" w:hAnsi="Times New Roman" w:cs="Times New Roman"/>
          <w:b/>
          <w:bCs/>
          <w:sz w:val="18"/>
          <w:szCs w:val="18"/>
          <w:u w:val="single"/>
        </w:rPr>
        <w:t>Required Field</w:t>
      </w:r>
      <w:r w:rsidR="008718A1" w:rsidRPr="008718A1">
        <w:rPr>
          <w:rFonts w:ascii="Times New Roman" w:hAnsi="Times New Roman" w:cs="Times New Roman"/>
          <w:b/>
          <w:bCs/>
          <w:sz w:val="18"/>
          <w:szCs w:val="18"/>
        </w:rPr>
        <w:t>)</w:t>
      </w:r>
    </w:p>
    <w:p w14:paraId="2F9EAB16" w14:textId="6096583D" w:rsidR="00C80983" w:rsidRDefault="00C80983" w:rsidP="00380CBC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80983">
        <w:rPr>
          <w:rFonts w:ascii="Times New Roman" w:hAnsi="Times New Roman" w:cs="Times New Roman"/>
          <w:sz w:val="24"/>
          <w:szCs w:val="24"/>
        </w:rPr>
        <w:t xml:space="preserve">Please </w:t>
      </w:r>
      <w:r w:rsidR="00BE23F2" w:rsidRPr="00C80983">
        <w:rPr>
          <w:rFonts w:ascii="Times New Roman" w:hAnsi="Times New Roman" w:cs="Times New Roman"/>
          <w:sz w:val="24"/>
          <w:szCs w:val="24"/>
        </w:rPr>
        <w:t xml:space="preserve">please </w:t>
      </w:r>
      <w:r w:rsidR="0050228E">
        <w:rPr>
          <w:rFonts w:ascii="Times New Roman" w:hAnsi="Times New Roman" w:cs="Times New Roman"/>
          <w:sz w:val="24"/>
          <w:szCs w:val="24"/>
        </w:rPr>
        <w:t>tick</w:t>
      </w:r>
      <w:r w:rsidR="0050228E" w:rsidRPr="00C80983">
        <w:rPr>
          <w:rFonts w:ascii="Times New Roman" w:hAnsi="Times New Roman" w:cs="Times New Roman"/>
          <w:sz w:val="24"/>
          <w:szCs w:val="24"/>
        </w:rPr>
        <w:t xml:space="preserve"> </w:t>
      </w:r>
      <w:r w:rsidR="0050228E">
        <w:rPr>
          <w:rFonts w:ascii="Times New Roman" w:hAnsi="Times New Roman" w:cs="Times New Roman"/>
          <w:sz w:val="24"/>
          <w:szCs w:val="24"/>
        </w:rPr>
        <w:t xml:space="preserve">the </w:t>
      </w:r>
      <w:r w:rsidR="0050228E" w:rsidRPr="00BE23F2">
        <w:rPr>
          <w:rFonts w:ascii="Times New Roman" w:hAnsi="Times New Roman" w:cs="Times New Roman"/>
          <w:sz w:val="24"/>
          <w:szCs w:val="24"/>
        </w:rPr>
        <w:t>checkbox</w:t>
      </w:r>
      <w:r w:rsidR="00BE23F2">
        <w:rPr>
          <w:rFonts w:ascii="Times New Roman" w:hAnsi="Times New Roman" w:cs="Times New Roman"/>
          <w:sz w:val="24"/>
          <w:szCs w:val="24"/>
        </w:rPr>
        <w:t xml:space="preserve">, </w:t>
      </w:r>
      <w:r w:rsidRPr="00C80983">
        <w:rPr>
          <w:rFonts w:ascii="Times New Roman" w:hAnsi="Times New Roman" w:cs="Times New Roman"/>
          <w:sz w:val="24"/>
          <w:szCs w:val="24"/>
        </w:rPr>
        <w:t xml:space="preserve">enter the authorization number in the table below and </w:t>
      </w:r>
      <w:r w:rsidRPr="00C80983">
        <w:rPr>
          <w:rFonts w:ascii="Times New Roman" w:hAnsi="Times New Roman" w:cs="Times New Roman"/>
          <w:sz w:val="24"/>
          <w:szCs w:val="24"/>
          <w:u w:val="single"/>
        </w:rPr>
        <w:t>upload the document to the system</w:t>
      </w:r>
      <w:r w:rsidRPr="00C80983">
        <w:rPr>
          <w:rFonts w:ascii="Times New Roman" w:hAnsi="Times New Roman" w:cs="Times New Roman"/>
          <w:sz w:val="24"/>
          <w:szCs w:val="24"/>
        </w:rPr>
        <w:t xml:space="preserve"> if the article involves human and animal studies that require ethics committee approval. If ethics committee approval is not necessary, please </w:t>
      </w:r>
      <w:r w:rsidR="0050228E">
        <w:rPr>
          <w:rFonts w:ascii="Times New Roman" w:hAnsi="Times New Roman" w:cs="Times New Roman"/>
          <w:sz w:val="24"/>
          <w:szCs w:val="24"/>
        </w:rPr>
        <w:t>tick</w:t>
      </w:r>
      <w:r w:rsidRPr="00C80983">
        <w:rPr>
          <w:rFonts w:ascii="Times New Roman" w:hAnsi="Times New Roman" w:cs="Times New Roman"/>
          <w:sz w:val="24"/>
          <w:szCs w:val="24"/>
        </w:rPr>
        <w:t xml:space="preserve"> </w:t>
      </w:r>
      <w:r w:rsidR="00BE23F2">
        <w:rPr>
          <w:rFonts w:ascii="Times New Roman" w:hAnsi="Times New Roman" w:cs="Times New Roman"/>
          <w:sz w:val="24"/>
          <w:szCs w:val="24"/>
        </w:rPr>
        <w:t xml:space="preserve">the </w:t>
      </w:r>
      <w:r w:rsidR="00BE23F2" w:rsidRPr="00BE23F2">
        <w:rPr>
          <w:rFonts w:ascii="Times New Roman" w:hAnsi="Times New Roman" w:cs="Times New Roman"/>
          <w:sz w:val="24"/>
          <w:szCs w:val="24"/>
        </w:rPr>
        <w:t>checkbox</w:t>
      </w:r>
      <w:r w:rsidRPr="00C80983">
        <w:rPr>
          <w:rFonts w:ascii="Times New Roman" w:hAnsi="Times New Roman" w:cs="Times New Roman"/>
          <w:sz w:val="24"/>
          <w:szCs w:val="24"/>
        </w:rPr>
        <w:t>.</w:t>
      </w:r>
    </w:p>
    <w:tbl>
      <w:tblPr>
        <w:tblStyle w:val="TabloKlavuzu"/>
        <w:tblW w:w="9351" w:type="dxa"/>
        <w:tblLook w:val="04A0" w:firstRow="1" w:lastRow="0" w:firstColumn="1" w:lastColumn="0" w:noHBand="0" w:noVBand="1"/>
      </w:tblPr>
      <w:tblGrid>
        <w:gridCol w:w="4094"/>
        <w:gridCol w:w="456"/>
        <w:gridCol w:w="4801"/>
      </w:tblGrid>
      <w:tr w:rsidR="00F06FD6" w14:paraId="7CA870B8" w14:textId="6CB8D4EC" w:rsidTr="00F06FD6">
        <w:tc>
          <w:tcPr>
            <w:tcW w:w="4094" w:type="dxa"/>
          </w:tcPr>
          <w:p w14:paraId="65755E35" w14:textId="0D8A1EBE" w:rsidR="00F06FD6" w:rsidRDefault="00F06FD6" w:rsidP="00C80983">
            <w:pPr>
              <w:rPr>
                <w:rFonts w:ascii="Times New Roman" w:hAnsi="Times New Roman"/>
                <w:sz w:val="24"/>
                <w:szCs w:val="24"/>
              </w:rPr>
            </w:pPr>
            <w:r w:rsidRPr="00C80983">
              <w:rPr>
                <w:rFonts w:ascii="Times New Roman" w:hAnsi="Times New Roman"/>
                <w:sz w:val="24"/>
                <w:szCs w:val="24"/>
              </w:rPr>
              <w:t>Ethics committee approval required</w:t>
            </w:r>
          </w:p>
        </w:tc>
        <w:sdt>
          <w:sdtPr>
            <w:rPr>
              <w:rFonts w:ascii="Times New Roman" w:hAnsi="Times New Roman"/>
              <w:sz w:val="24"/>
              <w:szCs w:val="24"/>
            </w:rPr>
            <w:id w:val="-160927016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56" w:type="dxa"/>
              </w:tcPr>
              <w:p w14:paraId="62AC077F" w14:textId="149FF649" w:rsidR="00F06FD6" w:rsidRDefault="00BE23F2" w:rsidP="00156F2D">
                <w:pPr>
                  <w:jc w:val="center"/>
                  <w:rPr>
                    <w:rFonts w:ascii="Times New Roman" w:hAnsi="Times New Roman"/>
                    <w:sz w:val="24"/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4801" w:type="dxa"/>
          </w:tcPr>
          <w:p w14:paraId="09CD580D" w14:textId="77777777" w:rsidR="00F06FD6" w:rsidRDefault="00F06FD6" w:rsidP="00F06FD6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F06FD6" w14:paraId="099056A0" w14:textId="25B79702" w:rsidTr="00F06FD6">
        <w:trPr>
          <w:gridAfter w:val="1"/>
          <w:wAfter w:w="4801" w:type="dxa"/>
        </w:trPr>
        <w:tc>
          <w:tcPr>
            <w:tcW w:w="4094" w:type="dxa"/>
          </w:tcPr>
          <w:p w14:paraId="64F93E06" w14:textId="550365A1" w:rsidR="00F06FD6" w:rsidRDefault="00F06FD6" w:rsidP="00C80983">
            <w:pPr>
              <w:rPr>
                <w:rFonts w:ascii="Times New Roman" w:hAnsi="Times New Roman"/>
                <w:sz w:val="24"/>
                <w:szCs w:val="24"/>
              </w:rPr>
            </w:pPr>
            <w:r w:rsidRPr="00C80983">
              <w:rPr>
                <w:rFonts w:ascii="Times New Roman" w:hAnsi="Times New Roman"/>
                <w:sz w:val="24"/>
                <w:szCs w:val="24"/>
              </w:rPr>
              <w:t xml:space="preserve">Ethics committee approval 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not </w:t>
            </w:r>
            <w:r w:rsidRPr="00C80983">
              <w:rPr>
                <w:rFonts w:ascii="Times New Roman" w:hAnsi="Times New Roman"/>
                <w:sz w:val="24"/>
                <w:szCs w:val="24"/>
              </w:rPr>
              <w:t>required</w:t>
            </w:r>
          </w:p>
        </w:tc>
        <w:sdt>
          <w:sdtPr>
            <w:rPr>
              <w:rFonts w:ascii="Times New Roman" w:hAnsi="Times New Roman"/>
              <w:sz w:val="24"/>
              <w:szCs w:val="24"/>
            </w:rPr>
            <w:id w:val="137118885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56" w:type="dxa"/>
              </w:tcPr>
              <w:p w14:paraId="48CD5DB2" w14:textId="0F235D2C" w:rsidR="00F06FD6" w:rsidRDefault="00BE23F2" w:rsidP="00156F2D">
                <w:pPr>
                  <w:jc w:val="center"/>
                  <w:rPr>
                    <w:rFonts w:ascii="Times New Roman" w:hAnsi="Times New Roman"/>
                    <w:sz w:val="24"/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</w:tr>
    </w:tbl>
    <w:p w14:paraId="470DAFDC" w14:textId="77777777" w:rsidR="00E106A3" w:rsidRDefault="00E106A3" w:rsidP="00CC1916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18CD8129" w14:textId="4A5BF749" w:rsidR="00CC1916" w:rsidRPr="00B51605" w:rsidRDefault="00B51605" w:rsidP="00CC1916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B51605">
        <w:rPr>
          <w:rFonts w:ascii="Times New Roman" w:hAnsi="Times New Roman" w:cs="Times New Roman"/>
          <w:b/>
          <w:bCs/>
          <w:sz w:val="24"/>
          <w:szCs w:val="24"/>
        </w:rPr>
        <w:t>CRED</w:t>
      </w:r>
      <w:r w:rsidR="00EF1967">
        <w:rPr>
          <w:rFonts w:ascii="Times New Roman" w:hAnsi="Times New Roman" w:cs="Times New Roman"/>
          <w:b/>
          <w:bCs/>
          <w:sz w:val="24"/>
          <w:szCs w:val="24"/>
        </w:rPr>
        <w:t>I</w:t>
      </w:r>
      <w:r w:rsidRPr="00B51605">
        <w:rPr>
          <w:rFonts w:ascii="Times New Roman" w:hAnsi="Times New Roman" w:cs="Times New Roman"/>
          <w:b/>
          <w:bCs/>
          <w:sz w:val="24"/>
          <w:szCs w:val="24"/>
        </w:rPr>
        <w:t>T AUTHOR STATEMENT</w:t>
      </w:r>
      <w:r w:rsidR="008718A1" w:rsidRPr="008718A1">
        <w:rPr>
          <w:rFonts w:ascii="Times New Roman" w:hAnsi="Times New Roman" w:cs="Times New Roman"/>
          <w:b/>
          <w:bCs/>
          <w:sz w:val="18"/>
          <w:szCs w:val="18"/>
        </w:rPr>
        <w:t>(</w:t>
      </w:r>
      <w:r w:rsidR="008718A1" w:rsidRPr="008718A1">
        <w:rPr>
          <w:rFonts w:ascii="Times New Roman" w:hAnsi="Times New Roman" w:cs="Times New Roman"/>
          <w:b/>
          <w:bCs/>
          <w:sz w:val="18"/>
          <w:szCs w:val="18"/>
          <w:u w:val="single"/>
        </w:rPr>
        <w:t>Required Field</w:t>
      </w:r>
      <w:r w:rsidR="008718A1" w:rsidRPr="008718A1">
        <w:rPr>
          <w:rFonts w:ascii="Times New Roman" w:hAnsi="Times New Roman" w:cs="Times New Roman"/>
          <w:b/>
          <w:bCs/>
          <w:sz w:val="18"/>
          <w:szCs w:val="18"/>
        </w:rPr>
        <w:t>)</w:t>
      </w:r>
    </w:p>
    <w:p w14:paraId="0549157D" w14:textId="5F9790A6" w:rsidR="00B51605" w:rsidRDefault="00B51605" w:rsidP="00380CBC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B51605">
        <w:rPr>
          <w:rFonts w:ascii="Times New Roman" w:hAnsi="Times New Roman" w:cs="Times New Roman"/>
          <w:sz w:val="24"/>
          <w:szCs w:val="24"/>
        </w:rPr>
        <w:t>Fill in the table for each author's contribution to the article.</w:t>
      </w: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3235"/>
        <w:gridCol w:w="6115"/>
      </w:tblGrid>
      <w:tr w:rsidR="00B51605" w14:paraId="23A3CBB0" w14:textId="77777777" w:rsidTr="00A63FAE">
        <w:tc>
          <w:tcPr>
            <w:tcW w:w="3235" w:type="dxa"/>
          </w:tcPr>
          <w:p w14:paraId="3EFD58FC" w14:textId="54E6AF6E" w:rsidR="00B51605" w:rsidRPr="00CC1916" w:rsidRDefault="00B51605" w:rsidP="00B51605">
            <w:pPr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bookmarkStart w:id="0" w:name="_Hlk117711109"/>
            <w:r w:rsidRPr="00CC1916">
              <w:rPr>
                <w:rFonts w:ascii="Times New Roman" w:hAnsi="Times New Roman"/>
                <w:b/>
                <w:bCs/>
                <w:sz w:val="24"/>
                <w:szCs w:val="24"/>
              </w:rPr>
              <w:t>Author names of Article</w:t>
            </w:r>
          </w:p>
        </w:tc>
        <w:tc>
          <w:tcPr>
            <w:tcW w:w="6115" w:type="dxa"/>
          </w:tcPr>
          <w:p w14:paraId="184B8115" w14:textId="4BF2CA2A" w:rsidR="00B51605" w:rsidRPr="00CC1916" w:rsidRDefault="00B51605" w:rsidP="00B51605">
            <w:pPr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>A</w:t>
            </w:r>
            <w:r w:rsidRPr="00B51605">
              <w:rPr>
                <w:rFonts w:ascii="Times New Roman" w:hAnsi="Times New Roman"/>
                <w:b/>
                <w:bCs/>
                <w:sz w:val="24"/>
                <w:szCs w:val="24"/>
              </w:rPr>
              <w:t>uthor's contribution</w:t>
            </w:r>
          </w:p>
        </w:tc>
      </w:tr>
      <w:tr w:rsidR="00B51605" w14:paraId="00C01C87" w14:textId="77777777" w:rsidTr="00A63FAE">
        <w:tc>
          <w:tcPr>
            <w:tcW w:w="3235" w:type="dxa"/>
          </w:tcPr>
          <w:p w14:paraId="5DC9D63C" w14:textId="77777777" w:rsidR="00B51605" w:rsidRDefault="00B51605" w:rsidP="00B51605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6115" w:type="dxa"/>
          </w:tcPr>
          <w:p w14:paraId="232C9796" w14:textId="77777777" w:rsidR="00B51605" w:rsidRDefault="00B51605" w:rsidP="00B51605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B51605" w14:paraId="4224F8D5" w14:textId="77777777" w:rsidTr="00A63FAE">
        <w:tc>
          <w:tcPr>
            <w:tcW w:w="3235" w:type="dxa"/>
          </w:tcPr>
          <w:p w14:paraId="65132202" w14:textId="77777777" w:rsidR="00B51605" w:rsidRDefault="00B51605" w:rsidP="00B51605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6115" w:type="dxa"/>
          </w:tcPr>
          <w:p w14:paraId="2A0CA50F" w14:textId="77777777" w:rsidR="00B51605" w:rsidRDefault="00B51605" w:rsidP="00B51605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B51605" w14:paraId="03793FCE" w14:textId="77777777" w:rsidTr="00A63FAE">
        <w:tc>
          <w:tcPr>
            <w:tcW w:w="3235" w:type="dxa"/>
          </w:tcPr>
          <w:p w14:paraId="1F6AC8B1" w14:textId="77777777" w:rsidR="00B51605" w:rsidRDefault="00B51605" w:rsidP="00B51605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6115" w:type="dxa"/>
          </w:tcPr>
          <w:p w14:paraId="5EA1E273" w14:textId="77777777" w:rsidR="00B51605" w:rsidRDefault="00B51605" w:rsidP="00B51605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B51605" w14:paraId="045C457D" w14:textId="77777777" w:rsidTr="00A63FAE">
        <w:tc>
          <w:tcPr>
            <w:tcW w:w="3235" w:type="dxa"/>
          </w:tcPr>
          <w:p w14:paraId="5D917622" w14:textId="77777777" w:rsidR="00B51605" w:rsidRDefault="00B51605" w:rsidP="00B51605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6115" w:type="dxa"/>
          </w:tcPr>
          <w:p w14:paraId="306DEE50" w14:textId="77777777" w:rsidR="00B51605" w:rsidRDefault="00B51605" w:rsidP="00B51605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2F24D0" w14:paraId="3057986E" w14:textId="77777777" w:rsidTr="00A63FAE">
        <w:tc>
          <w:tcPr>
            <w:tcW w:w="3235" w:type="dxa"/>
          </w:tcPr>
          <w:p w14:paraId="045E1C46" w14:textId="77777777" w:rsidR="002F24D0" w:rsidRDefault="002F24D0" w:rsidP="00B51605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6115" w:type="dxa"/>
          </w:tcPr>
          <w:p w14:paraId="296F5D36" w14:textId="77777777" w:rsidR="002F24D0" w:rsidRDefault="002F24D0" w:rsidP="00B51605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2F24D0" w14:paraId="60074F0A" w14:textId="77777777" w:rsidTr="00A63FAE">
        <w:tc>
          <w:tcPr>
            <w:tcW w:w="3235" w:type="dxa"/>
          </w:tcPr>
          <w:p w14:paraId="2B7F8AEB" w14:textId="77777777" w:rsidR="002F24D0" w:rsidRDefault="002F24D0" w:rsidP="00B51605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6115" w:type="dxa"/>
          </w:tcPr>
          <w:p w14:paraId="5701181F" w14:textId="77777777" w:rsidR="002F24D0" w:rsidRDefault="002F24D0" w:rsidP="00B51605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bookmarkEnd w:id="0"/>
    <w:p w14:paraId="2D0BE169" w14:textId="51707861" w:rsidR="00CC1916" w:rsidRDefault="00CC1916" w:rsidP="00380CBC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A3184">
        <w:rPr>
          <w:rFonts w:ascii="Times New Roman" w:hAnsi="Times New Roman" w:cs="Times New Roman"/>
          <w:sz w:val="24"/>
          <w:szCs w:val="24"/>
        </w:rPr>
        <w:lastRenderedPageBreak/>
        <w:t xml:space="preserve">The undersigned authors hereby agree that </w:t>
      </w:r>
      <w:r>
        <w:rPr>
          <w:rFonts w:ascii="Times New Roman" w:hAnsi="Times New Roman" w:cs="Times New Roman"/>
          <w:sz w:val="24"/>
          <w:szCs w:val="24"/>
        </w:rPr>
        <w:t xml:space="preserve">Natural Products and Biotechnology </w:t>
      </w:r>
      <w:r w:rsidRPr="00EA3184">
        <w:rPr>
          <w:rFonts w:ascii="Times New Roman" w:hAnsi="Times New Roman" w:cs="Times New Roman"/>
          <w:sz w:val="24"/>
          <w:szCs w:val="24"/>
        </w:rPr>
        <w:t>have no responsibility until all content relevant to the above mentioned article is received by the journal</w:t>
      </w:r>
      <w:r w:rsidR="00380CBC">
        <w:rPr>
          <w:rFonts w:ascii="Times New Roman" w:hAnsi="Times New Roman" w:cs="Times New Roman"/>
          <w:sz w:val="24"/>
          <w:szCs w:val="24"/>
        </w:rPr>
        <w:t xml:space="preserve">. </w:t>
      </w:r>
      <w:r w:rsidR="005B4742" w:rsidRPr="005B4742">
        <w:rPr>
          <w:rFonts w:ascii="Times New Roman" w:hAnsi="Times New Roman" w:cs="Times New Roman"/>
          <w:sz w:val="24"/>
          <w:szCs w:val="24"/>
        </w:rPr>
        <w:t>Each of the authors accepts scientific and ethical responsibility and agrees to transfer all rights of the article to Natural Products and Biotechnology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CC1916">
        <w:rPr>
          <w:rFonts w:ascii="Times New Roman" w:hAnsi="Times New Roman" w:cs="Times New Roman"/>
          <w:sz w:val="24"/>
          <w:szCs w:val="24"/>
        </w:rPr>
        <w:t>Each of the authors hereby agree to sign this copyright transfer form and accept to release the copyright of this manuscript.</w:t>
      </w:r>
    </w:p>
    <w:p w14:paraId="6870CA7F" w14:textId="2D451AD6" w:rsidR="005B4742" w:rsidRDefault="005B4742" w:rsidP="00380CBC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B4742">
        <w:rPr>
          <w:rFonts w:ascii="Times New Roman" w:hAnsi="Times New Roman" w:cs="Times New Roman"/>
          <w:sz w:val="24"/>
          <w:szCs w:val="24"/>
        </w:rPr>
        <w:t>Each of the authors accepts their responsibility to local and international laws in all problems that may arise in scientific or ethical problems.</w:t>
      </w:r>
    </w:p>
    <w:p w14:paraId="42080AB6" w14:textId="5B3B5CF1" w:rsidR="005B4742" w:rsidRDefault="005B4742" w:rsidP="00380CBC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C1916">
        <w:rPr>
          <w:rFonts w:ascii="Times New Roman" w:hAnsi="Times New Roman" w:cs="Times New Roman"/>
          <w:sz w:val="24"/>
          <w:szCs w:val="24"/>
        </w:rPr>
        <w:t>The copyright of the article is therefore transferred to Natural Products and Biotechnology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Pr="00CC1916">
        <w:rPr>
          <w:rFonts w:ascii="Times New Roman" w:hAnsi="Times New Roman" w:cs="Times New Roman"/>
          <w:sz w:val="24"/>
          <w:szCs w:val="24"/>
        </w:rPr>
        <w:t>This form should be submitted during the initial submission with the rest of the manuscript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CC1916">
        <w:rPr>
          <w:rFonts w:ascii="Times New Roman" w:hAnsi="Times New Roman" w:cs="Times New Roman"/>
          <w:sz w:val="24"/>
          <w:szCs w:val="24"/>
        </w:rPr>
        <w:t>files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42DA9C0" w14:textId="77777777" w:rsidR="005B4742" w:rsidRDefault="005B4742" w:rsidP="005B474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1FFD8CC" w14:textId="0483321E" w:rsidR="00CC1916" w:rsidRDefault="005B4742" w:rsidP="00CC1916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5B4742">
        <w:rPr>
          <w:rFonts w:ascii="Times New Roman" w:hAnsi="Times New Roman" w:cs="Times New Roman"/>
          <w:b/>
          <w:bCs/>
          <w:sz w:val="24"/>
          <w:szCs w:val="24"/>
        </w:rPr>
        <w:t>All authors must sign this form, after filling and approval of all necessary parts and confirm that all authors have reviewed.</w:t>
      </w:r>
    </w:p>
    <w:p w14:paraId="38266391" w14:textId="77777777" w:rsidR="005B4742" w:rsidRDefault="005B4742" w:rsidP="00CC191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3196"/>
        <w:gridCol w:w="2199"/>
        <w:gridCol w:w="3955"/>
      </w:tblGrid>
      <w:tr w:rsidR="00B51605" w14:paraId="19B15A38" w14:textId="2EA6A15D" w:rsidTr="00A63FAE">
        <w:tc>
          <w:tcPr>
            <w:tcW w:w="3196" w:type="dxa"/>
          </w:tcPr>
          <w:p w14:paraId="3C32A19C" w14:textId="30E4FF0E" w:rsidR="00B51605" w:rsidRPr="00CC1916" w:rsidRDefault="00B51605" w:rsidP="0038668A">
            <w:pPr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CC1916">
              <w:rPr>
                <w:rFonts w:ascii="Times New Roman" w:hAnsi="Times New Roman"/>
                <w:b/>
                <w:bCs/>
                <w:sz w:val="24"/>
                <w:szCs w:val="24"/>
              </w:rPr>
              <w:t>Author names of Article</w:t>
            </w:r>
          </w:p>
        </w:tc>
        <w:tc>
          <w:tcPr>
            <w:tcW w:w="2199" w:type="dxa"/>
          </w:tcPr>
          <w:p w14:paraId="7D6EAB5F" w14:textId="3C8395EC" w:rsidR="00B51605" w:rsidRPr="00CC1916" w:rsidRDefault="00B51605" w:rsidP="0038668A">
            <w:pPr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>Date</w:t>
            </w:r>
          </w:p>
        </w:tc>
        <w:tc>
          <w:tcPr>
            <w:tcW w:w="3955" w:type="dxa"/>
          </w:tcPr>
          <w:p w14:paraId="4989407B" w14:textId="7899B004" w:rsidR="00B51605" w:rsidRDefault="00B51605" w:rsidP="0038668A">
            <w:pPr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>Signature</w:t>
            </w:r>
          </w:p>
        </w:tc>
      </w:tr>
      <w:tr w:rsidR="00B51605" w14:paraId="3E702403" w14:textId="317B8467" w:rsidTr="00A63FAE">
        <w:trPr>
          <w:trHeight w:val="864"/>
        </w:trPr>
        <w:tc>
          <w:tcPr>
            <w:tcW w:w="3196" w:type="dxa"/>
            <w:vAlign w:val="center"/>
          </w:tcPr>
          <w:p w14:paraId="43DECFD0" w14:textId="77777777" w:rsidR="00B51605" w:rsidRDefault="00B51605" w:rsidP="00714307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199" w:type="dxa"/>
            <w:vAlign w:val="center"/>
          </w:tcPr>
          <w:p w14:paraId="55D7449D" w14:textId="77777777" w:rsidR="00B51605" w:rsidRDefault="00B51605" w:rsidP="00714307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955" w:type="dxa"/>
            <w:vAlign w:val="center"/>
          </w:tcPr>
          <w:p w14:paraId="6A933576" w14:textId="77777777" w:rsidR="00B51605" w:rsidRDefault="00B51605" w:rsidP="00714307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B51605" w14:paraId="6D83ED02" w14:textId="2C76EC1A" w:rsidTr="00A63FAE">
        <w:trPr>
          <w:trHeight w:val="864"/>
        </w:trPr>
        <w:tc>
          <w:tcPr>
            <w:tcW w:w="3196" w:type="dxa"/>
            <w:vAlign w:val="center"/>
          </w:tcPr>
          <w:p w14:paraId="6F224CEC" w14:textId="77777777" w:rsidR="00B51605" w:rsidRDefault="00B51605" w:rsidP="00714307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199" w:type="dxa"/>
            <w:vAlign w:val="center"/>
          </w:tcPr>
          <w:p w14:paraId="11EDDEAA" w14:textId="77777777" w:rsidR="00B51605" w:rsidRDefault="00B51605" w:rsidP="00714307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955" w:type="dxa"/>
            <w:vAlign w:val="center"/>
          </w:tcPr>
          <w:p w14:paraId="694C5B10" w14:textId="77777777" w:rsidR="00B51605" w:rsidRDefault="00B51605" w:rsidP="00714307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B51605" w14:paraId="4FCCC157" w14:textId="314E68CD" w:rsidTr="00A63FAE">
        <w:trPr>
          <w:trHeight w:val="864"/>
        </w:trPr>
        <w:tc>
          <w:tcPr>
            <w:tcW w:w="3196" w:type="dxa"/>
            <w:vAlign w:val="center"/>
          </w:tcPr>
          <w:p w14:paraId="792849FA" w14:textId="77777777" w:rsidR="00B51605" w:rsidRDefault="00B51605" w:rsidP="00714307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199" w:type="dxa"/>
            <w:vAlign w:val="center"/>
          </w:tcPr>
          <w:p w14:paraId="19AAFD86" w14:textId="77777777" w:rsidR="00B51605" w:rsidRDefault="00B51605" w:rsidP="00714307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955" w:type="dxa"/>
            <w:vAlign w:val="center"/>
          </w:tcPr>
          <w:p w14:paraId="28176135" w14:textId="77777777" w:rsidR="00B51605" w:rsidRDefault="00B51605" w:rsidP="00714307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2F24D0" w14:paraId="13A343A2" w14:textId="77777777" w:rsidTr="00A63FAE">
        <w:trPr>
          <w:trHeight w:val="864"/>
        </w:trPr>
        <w:tc>
          <w:tcPr>
            <w:tcW w:w="3196" w:type="dxa"/>
            <w:vAlign w:val="center"/>
          </w:tcPr>
          <w:p w14:paraId="661A5E93" w14:textId="77777777" w:rsidR="002F24D0" w:rsidRDefault="002F24D0" w:rsidP="00714307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199" w:type="dxa"/>
            <w:vAlign w:val="center"/>
          </w:tcPr>
          <w:p w14:paraId="1CAB21EB" w14:textId="77777777" w:rsidR="002F24D0" w:rsidRDefault="002F24D0" w:rsidP="00714307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955" w:type="dxa"/>
            <w:vAlign w:val="center"/>
          </w:tcPr>
          <w:p w14:paraId="6C40F927" w14:textId="77777777" w:rsidR="002F24D0" w:rsidRDefault="002F24D0" w:rsidP="00714307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2F24D0" w14:paraId="45C6A47D" w14:textId="77777777" w:rsidTr="00A63FAE">
        <w:trPr>
          <w:trHeight w:val="864"/>
        </w:trPr>
        <w:tc>
          <w:tcPr>
            <w:tcW w:w="3196" w:type="dxa"/>
            <w:vAlign w:val="center"/>
          </w:tcPr>
          <w:p w14:paraId="79665811" w14:textId="77777777" w:rsidR="002F24D0" w:rsidRDefault="002F24D0" w:rsidP="00714307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199" w:type="dxa"/>
            <w:vAlign w:val="center"/>
          </w:tcPr>
          <w:p w14:paraId="664D898C" w14:textId="77777777" w:rsidR="002F24D0" w:rsidRDefault="002F24D0" w:rsidP="00714307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955" w:type="dxa"/>
            <w:vAlign w:val="center"/>
          </w:tcPr>
          <w:p w14:paraId="47A2A5FD" w14:textId="77777777" w:rsidR="002F24D0" w:rsidRDefault="002F24D0" w:rsidP="00714307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2F24D0" w14:paraId="63F09073" w14:textId="77777777" w:rsidTr="00A63FAE">
        <w:trPr>
          <w:trHeight w:val="864"/>
        </w:trPr>
        <w:tc>
          <w:tcPr>
            <w:tcW w:w="3196" w:type="dxa"/>
            <w:vAlign w:val="center"/>
          </w:tcPr>
          <w:p w14:paraId="70A1377C" w14:textId="77777777" w:rsidR="002F24D0" w:rsidRDefault="002F24D0" w:rsidP="00714307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199" w:type="dxa"/>
            <w:vAlign w:val="center"/>
          </w:tcPr>
          <w:p w14:paraId="73DA7559" w14:textId="77777777" w:rsidR="002F24D0" w:rsidRDefault="002F24D0" w:rsidP="00714307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955" w:type="dxa"/>
            <w:vAlign w:val="center"/>
          </w:tcPr>
          <w:p w14:paraId="1ED4C75A" w14:textId="77777777" w:rsidR="002F24D0" w:rsidRDefault="002F24D0" w:rsidP="00714307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p w14:paraId="7A435252" w14:textId="56571948" w:rsidR="00EA3184" w:rsidRDefault="00EA3184" w:rsidP="002F24D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671BE9D" w14:textId="34AA8D9D" w:rsidR="00F906E5" w:rsidRPr="00EA3184" w:rsidRDefault="00F906E5" w:rsidP="002F24D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B1732">
        <w:rPr>
          <w:rFonts w:ascii="Times New Roman" w:hAnsi="Times New Roman" w:cs="Times New Roman"/>
          <w:b/>
          <w:bCs/>
          <w:sz w:val="24"/>
          <w:szCs w:val="24"/>
        </w:rPr>
        <w:t>*</w:t>
      </w:r>
      <w:r w:rsidRPr="00F906E5">
        <w:rPr>
          <w:rFonts w:ascii="Times New Roman" w:hAnsi="Times New Roman" w:cs="Times New Roman"/>
          <w:b/>
          <w:bCs/>
          <w:sz w:val="24"/>
          <w:szCs w:val="24"/>
          <w:u w:val="single"/>
        </w:rPr>
        <w:t>If the number of authors is more than 6, please fill in a new copyright form.</w:t>
      </w:r>
    </w:p>
    <w:sectPr w:rsidR="00F906E5" w:rsidRPr="00EA3184">
      <w:headerReference w:type="even" r:id="rId7"/>
      <w:headerReference w:type="default" r:id="rId8"/>
      <w:headerReference w:type="firs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1E5156" w14:textId="77777777" w:rsidR="00152C30" w:rsidRDefault="00152C30" w:rsidP="00934DC8">
      <w:pPr>
        <w:spacing w:after="0" w:line="240" w:lineRule="auto"/>
      </w:pPr>
      <w:r>
        <w:separator/>
      </w:r>
    </w:p>
  </w:endnote>
  <w:endnote w:type="continuationSeparator" w:id="0">
    <w:p w14:paraId="49E5406E" w14:textId="77777777" w:rsidR="00152C30" w:rsidRDefault="00152C30" w:rsidP="00934DC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dvOT5fcf1b24">
    <w:altName w:val="Cambria"/>
    <w:panose1 w:val="00000000000000000000"/>
    <w:charset w:val="00"/>
    <w:family w:val="roman"/>
    <w:notTrueType/>
    <w:pitch w:val="default"/>
  </w:font>
  <w:font w:name="AdvOT5fcf1b24+20">
    <w:altName w:val="Cambria"/>
    <w:panose1 w:val="00000000000000000000"/>
    <w:charset w:val="00"/>
    <w:family w:val="roman"/>
    <w:notTrueType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A2B86B" w14:textId="77777777" w:rsidR="00152C30" w:rsidRDefault="00152C30" w:rsidP="00934DC8">
      <w:pPr>
        <w:spacing w:after="0" w:line="240" w:lineRule="auto"/>
      </w:pPr>
      <w:r>
        <w:separator/>
      </w:r>
    </w:p>
  </w:footnote>
  <w:footnote w:type="continuationSeparator" w:id="0">
    <w:p w14:paraId="0C5B5E57" w14:textId="77777777" w:rsidR="00152C30" w:rsidRDefault="00152C30" w:rsidP="00934DC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4F41E9" w14:textId="4D8809C8" w:rsidR="00E06620" w:rsidRDefault="00000000">
    <w:pPr>
      <w:pStyle w:val="stBilgi"/>
    </w:pPr>
    <w:r>
      <w:pict w14:anchorId="5B790A2B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41296157" o:spid="_x0000_s1029" type="#_x0000_t136" style="position:absolute;margin-left:0;margin-top:0;width:595.85pt;height:63.8pt;rotation:315;z-index:-251655168;mso-position-horizontal:center;mso-position-horizontal-relative:margin;mso-position-vertical:center;mso-position-vertical-relative:margin" o:allowincell="f" fillcolor="#c5e0b3 [1305]" stroked="f">
          <v:fill opacity=".5"/>
          <v:textpath style="font-family:&quot;Calibri&quot;;font-size:1pt" string="Natural Products and Biotechnology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oKlavuzu"/>
      <w:tblW w:w="9433" w:type="dxa"/>
      <w:tblBorders>
        <w:top w:val="none" w:sz="0" w:space="0" w:color="auto"/>
        <w:left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960"/>
      <w:gridCol w:w="8473"/>
    </w:tblGrid>
    <w:tr w:rsidR="00BD7775" w:rsidRPr="00DF175F" w14:paraId="7F3CF0FD" w14:textId="77777777" w:rsidTr="00E40707">
      <w:trPr>
        <w:trHeight w:val="1552"/>
      </w:trPr>
      <w:tc>
        <w:tcPr>
          <w:tcW w:w="960" w:type="dxa"/>
          <w:shd w:val="clear" w:color="auto" w:fill="auto"/>
          <w:vAlign w:val="bottom"/>
        </w:tcPr>
        <w:p w14:paraId="0F4B35F9" w14:textId="094C33B9" w:rsidR="00BD7775" w:rsidRPr="005A5FA5" w:rsidRDefault="00BD7775" w:rsidP="00BD7775">
          <w:pPr>
            <w:pStyle w:val="stBilgi"/>
            <w:spacing w:line="276" w:lineRule="auto"/>
            <w:ind w:right="-108"/>
            <w:jc w:val="center"/>
            <w:rPr>
              <w:rFonts w:ascii="Times New Roman" w:hAnsi="Times New Roman"/>
              <w:color w:val="0070C0"/>
              <w:sz w:val="10"/>
              <w:szCs w:val="10"/>
              <w:lang w:val="en-US"/>
            </w:rPr>
          </w:pPr>
          <w:r>
            <w:rPr>
              <w:rFonts w:ascii="Times New Roman" w:hAnsi="Times New Roman"/>
              <w:color w:val="0070C0"/>
              <w:sz w:val="10"/>
              <w:szCs w:val="10"/>
              <w:lang w:val="en-US"/>
            </w:rPr>
            <w:drawing>
              <wp:inline distT="0" distB="0" distL="0" distR="0" wp14:anchorId="35857F2D" wp14:editId="00EDD70A">
                <wp:extent cx="402336" cy="739648"/>
                <wp:effectExtent l="0" t="0" r="2540" b="0"/>
                <wp:docPr id="5" name="Resim 5" descr="NatProBiotech 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5" name="Resim 5" descr="NatProBiotech Lo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02336" cy="73964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8473" w:type="dxa"/>
          <w:shd w:val="clear" w:color="auto" w:fill="auto"/>
          <w:vAlign w:val="center"/>
        </w:tcPr>
        <w:p w14:paraId="53625AA9" w14:textId="43B3C7F0" w:rsidR="00BD7775" w:rsidRPr="00202853" w:rsidRDefault="00BD7775" w:rsidP="00BD7775">
          <w:pPr>
            <w:pStyle w:val="stBilgi"/>
            <w:spacing w:line="276" w:lineRule="auto"/>
            <w:ind w:right="-108"/>
            <w:rPr>
              <w:rFonts w:ascii="Times New Roman" w:hAnsi="Times New Roman"/>
              <w:b/>
              <w:bCs/>
              <w:color w:val="067446"/>
              <w:sz w:val="40"/>
              <w:szCs w:val="40"/>
            </w:rPr>
          </w:pPr>
          <w:r>
            <w:rPr>
              <w:rFonts w:ascii="Times New Roman" w:hAnsi="Times New Roman"/>
              <w:b/>
              <w:bCs/>
              <w:color w:val="067446"/>
              <w:sz w:val="44"/>
              <w:szCs w:val="44"/>
              <w:lang w:val="en-US"/>
            </w:rPr>
            <w:t xml:space="preserve"> </w:t>
          </w:r>
          <w:r w:rsidRPr="002F24D0">
            <w:rPr>
              <w:rFonts w:ascii="Times New Roman" w:hAnsi="Times New Roman"/>
              <w:b/>
              <w:bCs/>
              <w:color w:val="067446"/>
              <w:sz w:val="52"/>
              <w:szCs w:val="52"/>
            </w:rPr>
            <w:t>Natural Product</w:t>
          </w:r>
          <w:r w:rsidRPr="002F24D0">
            <w:rPr>
              <w:rFonts w:ascii="Times New Roman" w:hAnsi="Times New Roman"/>
              <w:b/>
              <w:bCs/>
              <w:color w:val="067446"/>
              <w:sz w:val="52"/>
              <w:szCs w:val="52"/>
              <w:lang w:val="en-US"/>
            </w:rPr>
            <w:t>s</w:t>
          </w:r>
          <w:r w:rsidRPr="002F24D0">
            <w:rPr>
              <w:rFonts w:ascii="Times New Roman" w:hAnsi="Times New Roman"/>
              <w:b/>
              <w:bCs/>
              <w:color w:val="067446"/>
              <w:sz w:val="52"/>
              <w:szCs w:val="52"/>
            </w:rPr>
            <w:t xml:space="preserve"> and Biotechnology</w:t>
          </w:r>
          <w:r w:rsidRPr="002F24D0">
            <w:rPr>
              <w:rFonts w:ascii="Times New Roman" w:hAnsi="Times New Roman"/>
              <w:color w:val="067446"/>
              <w:sz w:val="28"/>
              <w:szCs w:val="28"/>
            </w:rPr>
            <w:t xml:space="preserve"> </w:t>
          </w:r>
        </w:p>
      </w:tc>
    </w:tr>
  </w:tbl>
  <w:p w14:paraId="6F3BD87D" w14:textId="7A7A3E1E" w:rsidR="00934DC8" w:rsidRDefault="00000000">
    <w:pPr>
      <w:pStyle w:val="stBilgi"/>
    </w:pPr>
    <w:r>
      <w:pict w14:anchorId="25243E64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41296158" o:spid="_x0000_s1030" type="#_x0000_t136" style="position:absolute;margin-left:0;margin-top:0;width:595.85pt;height:63.8pt;rotation:315;z-index:-251653120;mso-position-horizontal:center;mso-position-horizontal-relative:margin;mso-position-vertical:center;mso-position-vertical-relative:margin" o:allowincell="f" fillcolor="#c5e0b3 [1305]" stroked="f">
          <v:fill opacity=".5"/>
          <v:textpath style="font-family:&quot;Calibri&quot;;font-size:1pt" string="Natural Products and Biotechnology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9EF876" w14:textId="03069E28" w:rsidR="00E06620" w:rsidRDefault="00000000">
    <w:pPr>
      <w:pStyle w:val="stBilgi"/>
    </w:pPr>
    <w:r>
      <w:pict w14:anchorId="5F9C1CB8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41296156" o:spid="_x0000_s1028" type="#_x0000_t136" style="position:absolute;margin-left:0;margin-top:0;width:595.85pt;height:63.8pt;rotation:315;z-index:-251657216;mso-position-horizontal:center;mso-position-horizontal-relative:margin;mso-position-vertical:center;mso-position-vertical-relative:margin" o:allowincell="f" fillcolor="#c5e0b3 [1305]" stroked="f">
          <v:fill opacity=".5"/>
          <v:textpath style="font-family:&quot;Calibri&quot;;font-size:1pt" string="Natural Products and Biotechnology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0773B08"/>
    <w:multiLevelType w:val="hybridMultilevel"/>
    <w:tmpl w:val="8B466474"/>
    <w:lvl w:ilvl="0" w:tplc="74EC1AAC">
      <w:start w:val="1"/>
      <w:numFmt w:val="bullet"/>
      <w:lvlText w:val=""/>
      <w:lvlJc w:val="left"/>
      <w:pPr>
        <w:ind w:left="-36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</w:abstractNum>
  <w:num w:numId="1" w16cid:durableId="64959788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O0NDAwsTA2NTc1NjFT0lEKTi0uzszPAykwrgUAclv13SwAAAA="/>
  </w:docVars>
  <w:rsids>
    <w:rsidRoot w:val="00533C96"/>
    <w:rsid w:val="000140B6"/>
    <w:rsid w:val="0009367F"/>
    <w:rsid w:val="000E061E"/>
    <w:rsid w:val="00134EEB"/>
    <w:rsid w:val="00152C30"/>
    <w:rsid w:val="00173B01"/>
    <w:rsid w:val="0019300E"/>
    <w:rsid w:val="001B0E99"/>
    <w:rsid w:val="001B7ED5"/>
    <w:rsid w:val="00265C44"/>
    <w:rsid w:val="002745EE"/>
    <w:rsid w:val="002777C2"/>
    <w:rsid w:val="002C7956"/>
    <w:rsid w:val="002E0016"/>
    <w:rsid w:val="002F24D0"/>
    <w:rsid w:val="002F6BE3"/>
    <w:rsid w:val="0034630A"/>
    <w:rsid w:val="00351CCC"/>
    <w:rsid w:val="00380CBC"/>
    <w:rsid w:val="0038597F"/>
    <w:rsid w:val="00410858"/>
    <w:rsid w:val="004343AE"/>
    <w:rsid w:val="00445867"/>
    <w:rsid w:val="00460285"/>
    <w:rsid w:val="004F0C25"/>
    <w:rsid w:val="0050228E"/>
    <w:rsid w:val="00516B7D"/>
    <w:rsid w:val="0052720D"/>
    <w:rsid w:val="0053149D"/>
    <w:rsid w:val="00533C96"/>
    <w:rsid w:val="00556072"/>
    <w:rsid w:val="00597B05"/>
    <w:rsid w:val="005A35E1"/>
    <w:rsid w:val="005B068E"/>
    <w:rsid w:val="005B4742"/>
    <w:rsid w:val="006C5B33"/>
    <w:rsid w:val="006F7C43"/>
    <w:rsid w:val="00714307"/>
    <w:rsid w:val="00715408"/>
    <w:rsid w:val="007366C7"/>
    <w:rsid w:val="00750473"/>
    <w:rsid w:val="007B3750"/>
    <w:rsid w:val="007E4C0C"/>
    <w:rsid w:val="007F5DB2"/>
    <w:rsid w:val="00834488"/>
    <w:rsid w:val="00847A69"/>
    <w:rsid w:val="008718A1"/>
    <w:rsid w:val="008970BD"/>
    <w:rsid w:val="008A05F0"/>
    <w:rsid w:val="008B6639"/>
    <w:rsid w:val="008D0565"/>
    <w:rsid w:val="008D6374"/>
    <w:rsid w:val="00934DC8"/>
    <w:rsid w:val="00963558"/>
    <w:rsid w:val="00992CE6"/>
    <w:rsid w:val="00A3513B"/>
    <w:rsid w:val="00A63FAE"/>
    <w:rsid w:val="00AC1422"/>
    <w:rsid w:val="00AC2A03"/>
    <w:rsid w:val="00AF50DF"/>
    <w:rsid w:val="00AF6DE8"/>
    <w:rsid w:val="00B2334D"/>
    <w:rsid w:val="00B3701A"/>
    <w:rsid w:val="00B40B70"/>
    <w:rsid w:val="00B4527A"/>
    <w:rsid w:val="00B51605"/>
    <w:rsid w:val="00BD7775"/>
    <w:rsid w:val="00BE23F2"/>
    <w:rsid w:val="00C41FD6"/>
    <w:rsid w:val="00C7479D"/>
    <w:rsid w:val="00C80983"/>
    <w:rsid w:val="00CA29BB"/>
    <w:rsid w:val="00CB1732"/>
    <w:rsid w:val="00CB3BD6"/>
    <w:rsid w:val="00CC1916"/>
    <w:rsid w:val="00CC52C0"/>
    <w:rsid w:val="00CD7BF7"/>
    <w:rsid w:val="00D72B1D"/>
    <w:rsid w:val="00E06620"/>
    <w:rsid w:val="00E106A3"/>
    <w:rsid w:val="00E40707"/>
    <w:rsid w:val="00E53657"/>
    <w:rsid w:val="00E83C17"/>
    <w:rsid w:val="00EA3184"/>
    <w:rsid w:val="00ED796D"/>
    <w:rsid w:val="00EE7D74"/>
    <w:rsid w:val="00EF1967"/>
    <w:rsid w:val="00F06FD6"/>
    <w:rsid w:val="00F3794A"/>
    <w:rsid w:val="00F433B1"/>
    <w:rsid w:val="00F906E5"/>
    <w:rsid w:val="00FB2CE3"/>
    <w:rsid w:val="00FB31F1"/>
    <w:rsid w:val="00FC7D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088F700"/>
  <w15:chartTrackingRefBased/>
  <w15:docId w15:val="{DB0DDDB4-5312-4C28-8B91-F1A0EE75F3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noProof/>
      <w:lang w:val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Kpr">
    <w:name w:val="Hyperlink"/>
    <w:basedOn w:val="VarsaylanParagrafYazTipi"/>
    <w:uiPriority w:val="99"/>
    <w:unhideWhenUsed/>
    <w:rsid w:val="00715408"/>
    <w:rPr>
      <w:color w:val="0563C1" w:themeColor="hyperlink"/>
      <w:u w:val="single"/>
    </w:rPr>
  </w:style>
  <w:style w:type="character" w:customStyle="1" w:styleId="zmlenmeyenBahsetme1">
    <w:name w:val="Çözümlenmeyen Bahsetme1"/>
    <w:basedOn w:val="VarsaylanParagrafYazTipi"/>
    <w:uiPriority w:val="99"/>
    <w:semiHidden/>
    <w:unhideWhenUsed/>
    <w:rsid w:val="00715408"/>
    <w:rPr>
      <w:color w:val="605E5C"/>
      <w:shd w:val="clear" w:color="auto" w:fill="E1DFDD"/>
    </w:rPr>
  </w:style>
  <w:style w:type="paragraph" w:styleId="ListeParagraf">
    <w:name w:val="List Paragraph"/>
    <w:basedOn w:val="Normal"/>
    <w:uiPriority w:val="34"/>
    <w:qFormat/>
    <w:rsid w:val="00715408"/>
    <w:pPr>
      <w:ind w:left="720"/>
      <w:contextualSpacing/>
    </w:pPr>
  </w:style>
  <w:style w:type="paragraph" w:styleId="stBilgi">
    <w:name w:val="header"/>
    <w:basedOn w:val="Normal"/>
    <w:link w:val="stBilgiChar"/>
    <w:uiPriority w:val="99"/>
    <w:unhideWhenUsed/>
    <w:rsid w:val="00934DC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934DC8"/>
    <w:rPr>
      <w:noProof/>
      <w:lang w:val="tr-TR"/>
    </w:rPr>
  </w:style>
  <w:style w:type="paragraph" w:styleId="AltBilgi">
    <w:name w:val="footer"/>
    <w:basedOn w:val="Normal"/>
    <w:link w:val="AltBilgiChar"/>
    <w:uiPriority w:val="99"/>
    <w:unhideWhenUsed/>
    <w:rsid w:val="00934DC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934DC8"/>
    <w:rPr>
      <w:noProof/>
      <w:lang w:val="tr-TR"/>
    </w:rPr>
  </w:style>
  <w:style w:type="table" w:styleId="TabloKlavuzu">
    <w:name w:val="Table Grid"/>
    <w:basedOn w:val="NormalTablo"/>
    <w:uiPriority w:val="39"/>
    <w:rsid w:val="00934DC8"/>
    <w:pPr>
      <w:spacing w:after="0" w:line="240" w:lineRule="auto"/>
    </w:pPr>
    <w:rPr>
      <w:rFonts w:ascii="Calibri" w:eastAsia="Calibri" w:hAnsi="Calibri" w:cs="Times New Roman"/>
      <w:sz w:val="20"/>
      <w:szCs w:val="20"/>
      <w:lang w:val="ru-RU" w:eastAsia="ru-R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ntstyle01">
    <w:name w:val="fontstyle01"/>
    <w:basedOn w:val="VarsaylanParagrafYazTipi"/>
    <w:rsid w:val="00934DC8"/>
    <w:rPr>
      <w:rFonts w:ascii="AdvOT5fcf1b24" w:hAnsi="AdvOT5fcf1b24" w:hint="default"/>
      <w:b w:val="0"/>
      <w:bCs w:val="0"/>
      <w:i w:val="0"/>
      <w:iCs w:val="0"/>
      <w:color w:val="000000"/>
      <w:sz w:val="16"/>
      <w:szCs w:val="16"/>
    </w:rPr>
  </w:style>
  <w:style w:type="character" w:customStyle="1" w:styleId="fontstyle21">
    <w:name w:val="fontstyle21"/>
    <w:basedOn w:val="VarsaylanParagrafYazTipi"/>
    <w:rsid w:val="00934DC8"/>
    <w:rPr>
      <w:rFonts w:ascii="AdvOT5fcf1b24+20" w:hAnsi="AdvOT5fcf1b24+20" w:hint="default"/>
      <w:b w:val="0"/>
      <w:bCs w:val="0"/>
      <w:i w:val="0"/>
      <w:iCs w:val="0"/>
      <w:color w:val="000000"/>
      <w:sz w:val="16"/>
      <w:szCs w:val="16"/>
    </w:rPr>
  </w:style>
  <w:style w:type="character" w:styleId="zmlenmeyenBahsetme">
    <w:name w:val="Unresolved Mention"/>
    <w:basedOn w:val="VarsaylanParagrafYazTipi"/>
    <w:uiPriority w:val="99"/>
    <w:semiHidden/>
    <w:unhideWhenUsed/>
    <w:rsid w:val="00E0662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16233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0856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613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516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4000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0</TotalTime>
  <Pages>3</Pages>
  <Words>538</Words>
  <Characters>3068</Characters>
  <Application>Microsoft Office Word</Application>
  <DocSecurity>0</DocSecurity>
  <Lines>25</Lines>
  <Paragraphs>7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5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dvidub ...</dc:creator>
  <cp:keywords/>
  <dc:description/>
  <cp:lastModifiedBy>MURAT TURAN</cp:lastModifiedBy>
  <cp:revision>29</cp:revision>
  <cp:lastPrinted>2022-10-26T21:02:00Z</cp:lastPrinted>
  <dcterms:created xsi:type="dcterms:W3CDTF">2022-03-13T11:53:00Z</dcterms:created>
  <dcterms:modified xsi:type="dcterms:W3CDTF">2022-10-26T21:03:00Z</dcterms:modified>
</cp:coreProperties>
</file>